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7E2582" w14:textId="77777777" w:rsidR="00850989" w:rsidRPr="00850989" w:rsidRDefault="00850989" w:rsidP="00850989">
      <w:pPr>
        <w:pStyle w:val="Heading1"/>
        <w:spacing w:before="0" w:beforeAutospacing="0" w:after="0" w:afterAutospacing="0"/>
        <w:rPr>
          <w:rFonts w:ascii="inherit" w:hAnsi="inherit"/>
          <w:color w:val="000000"/>
          <w:sz w:val="39"/>
          <w:szCs w:val="39"/>
        </w:rPr>
      </w:pPr>
      <w:proofErr w:type="spellStart"/>
      <w:r>
        <w:t>rr</w:t>
      </w:r>
      <w:r w:rsidRPr="00850989">
        <w:rPr>
          <w:rFonts w:ascii="inherit" w:hAnsi="inherit"/>
          <w:color w:val="000000"/>
          <w:sz w:val="39"/>
          <w:szCs w:val="39"/>
        </w:rPr>
        <w:t>Python</w:t>
      </w:r>
      <w:proofErr w:type="spellEnd"/>
      <w:r w:rsidRPr="00850989">
        <w:rPr>
          <w:rFonts w:ascii="inherit" w:hAnsi="inherit"/>
          <w:color w:val="000000"/>
          <w:sz w:val="39"/>
          <w:szCs w:val="39"/>
        </w:rPr>
        <w:t xml:space="preserve"> Basics Tutorial</w:t>
      </w:r>
    </w:p>
    <w:p w14:paraId="3871C46B" w14:textId="77777777" w:rsidR="00850989" w:rsidRPr="00850989" w:rsidRDefault="00850989" w:rsidP="0085098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50989">
        <w:rPr>
          <w:rFonts w:ascii="Times New Roman" w:eastAsia="Times New Roman" w:hAnsi="Times New Roman" w:cs="Times New Roman"/>
          <w:color w:val="000000"/>
          <w:sz w:val="24"/>
          <w:szCs w:val="24"/>
        </w:rPr>
        <w:t>Go through the Lean the Basics section at </w:t>
      </w:r>
      <w:hyperlink r:id="rId4" w:history="1">
        <w:r w:rsidRPr="00850989">
          <w:rPr>
            <w:rFonts w:ascii="Times New Roman" w:eastAsia="Times New Roman" w:hAnsi="Times New Roman" w:cs="Times New Roman"/>
            <w:color w:val="0088CC"/>
            <w:sz w:val="24"/>
            <w:szCs w:val="24"/>
            <w:u w:val="single"/>
          </w:rPr>
          <w:t>https://www.learnpython.org/</w:t>
        </w:r>
      </w:hyperlink>
      <w:r w:rsidRPr="0085098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 Run each code block in a separate cell in this </w:t>
      </w:r>
      <w:proofErr w:type="spellStart"/>
      <w:r w:rsidRPr="00850989">
        <w:rPr>
          <w:rFonts w:ascii="Times New Roman" w:eastAsia="Times New Roman" w:hAnsi="Times New Roman" w:cs="Times New Roman"/>
          <w:color w:val="000000"/>
          <w:sz w:val="24"/>
          <w:szCs w:val="24"/>
        </w:rPr>
        <w:t>Jupyter</w:t>
      </w:r>
      <w:proofErr w:type="spellEnd"/>
      <w:r w:rsidRPr="0085098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Notebook. An easy shortcut is to hit Shift-Enter after entering your code to run the code in the cell and create a new cell below.</w:t>
      </w:r>
    </w:p>
    <w:p w14:paraId="4F1B80E0" w14:textId="77777777" w:rsidR="00850989" w:rsidRDefault="00850989" w:rsidP="00850989">
      <w:pPr>
        <w:spacing w:after="0" w:line="291" w:lineRule="atLeast"/>
        <w:rPr>
          <w:rFonts w:ascii="Courier New" w:eastAsia="Times New Roman" w:hAnsi="Courier New" w:cs="Courier New"/>
          <w:color w:val="000080"/>
          <w:sz w:val="24"/>
          <w:szCs w:val="24"/>
        </w:rPr>
      </w:pPr>
    </w:p>
    <w:p w14:paraId="4C0A8AB3" w14:textId="77777777" w:rsidR="00850989" w:rsidRDefault="00850989" w:rsidP="00850989">
      <w:pPr>
        <w:spacing w:after="0" w:line="291" w:lineRule="atLeast"/>
        <w:rPr>
          <w:rFonts w:ascii="Courier New" w:eastAsia="Times New Roman" w:hAnsi="Courier New" w:cs="Courier New"/>
          <w:color w:val="000080"/>
          <w:sz w:val="24"/>
          <w:szCs w:val="24"/>
        </w:rPr>
      </w:pPr>
    </w:p>
    <w:p w14:paraId="7F890EB0" w14:textId="6D2C000B" w:rsidR="00850989" w:rsidRPr="00850989" w:rsidRDefault="00850989" w:rsidP="00850989">
      <w:pPr>
        <w:spacing w:after="0" w:line="291" w:lineRule="atLeast"/>
        <w:rPr>
          <w:rFonts w:ascii="Courier New" w:eastAsia="Times New Roman" w:hAnsi="Courier New" w:cs="Courier New"/>
          <w:color w:val="000080"/>
          <w:sz w:val="24"/>
          <w:szCs w:val="24"/>
        </w:rPr>
      </w:pPr>
      <w:r w:rsidRPr="00850989">
        <w:rPr>
          <w:rFonts w:ascii="Courier New" w:eastAsia="Times New Roman" w:hAnsi="Courier New" w:cs="Courier New"/>
          <w:color w:val="000080"/>
          <w:sz w:val="24"/>
          <w:szCs w:val="24"/>
        </w:rPr>
        <w:t>In [1]:</w:t>
      </w:r>
    </w:p>
    <w:p w14:paraId="480583A0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gram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hello world!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16977D8D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hello world!</w:t>
      </w:r>
    </w:p>
    <w:p w14:paraId="252FC2EA" w14:textId="77777777" w:rsidR="00850989" w:rsidRDefault="00850989" w:rsidP="00850989">
      <w:pPr>
        <w:spacing w:after="0" w:line="291" w:lineRule="atLeast"/>
        <w:rPr>
          <w:rFonts w:ascii="Courier New" w:eastAsia="Times New Roman" w:hAnsi="Courier New" w:cs="Courier New"/>
          <w:color w:val="000080"/>
          <w:sz w:val="24"/>
          <w:szCs w:val="24"/>
        </w:rPr>
      </w:pPr>
    </w:p>
    <w:p w14:paraId="4CB83754" w14:textId="49DC582E" w:rsidR="00850989" w:rsidRPr="00850989" w:rsidRDefault="00850989" w:rsidP="00850989">
      <w:pPr>
        <w:spacing w:after="0" w:line="291" w:lineRule="atLeast"/>
        <w:rPr>
          <w:rFonts w:ascii="Courier New" w:eastAsia="Times New Roman" w:hAnsi="Courier New" w:cs="Courier New"/>
          <w:color w:val="000080"/>
          <w:sz w:val="24"/>
          <w:szCs w:val="24"/>
        </w:rPr>
      </w:pPr>
      <w:r w:rsidRPr="00850989">
        <w:rPr>
          <w:rFonts w:ascii="Courier New" w:eastAsia="Times New Roman" w:hAnsi="Courier New" w:cs="Courier New"/>
          <w:color w:val="000080"/>
          <w:sz w:val="24"/>
          <w:szCs w:val="24"/>
        </w:rPr>
        <w:t>In [2]:</w:t>
      </w:r>
    </w:p>
    <w:p w14:paraId="522F78B1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myint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7</w:t>
      </w:r>
    </w:p>
    <w:p w14:paraId="0235FCB7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myint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6C2CA6DC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7</w:t>
      </w:r>
    </w:p>
    <w:p w14:paraId="4EFFE40B" w14:textId="77777777" w:rsidR="00850989" w:rsidRDefault="00850989" w:rsidP="00850989">
      <w:pPr>
        <w:spacing w:after="0" w:line="291" w:lineRule="atLeast"/>
        <w:rPr>
          <w:rFonts w:ascii="Courier New" w:eastAsia="Times New Roman" w:hAnsi="Courier New" w:cs="Courier New"/>
          <w:color w:val="000080"/>
          <w:sz w:val="24"/>
          <w:szCs w:val="24"/>
        </w:rPr>
      </w:pPr>
    </w:p>
    <w:p w14:paraId="080A307A" w14:textId="4B77D3A9" w:rsidR="00850989" w:rsidRPr="00850989" w:rsidRDefault="00850989" w:rsidP="00850989">
      <w:pPr>
        <w:spacing w:after="0" w:line="291" w:lineRule="atLeast"/>
        <w:rPr>
          <w:rFonts w:ascii="Courier New" w:eastAsia="Times New Roman" w:hAnsi="Courier New" w:cs="Courier New"/>
          <w:color w:val="000080"/>
          <w:sz w:val="24"/>
          <w:szCs w:val="24"/>
        </w:rPr>
      </w:pPr>
      <w:r w:rsidRPr="00850989">
        <w:rPr>
          <w:rFonts w:ascii="Courier New" w:eastAsia="Times New Roman" w:hAnsi="Courier New" w:cs="Courier New"/>
          <w:color w:val="000080"/>
          <w:sz w:val="24"/>
          <w:szCs w:val="24"/>
        </w:rPr>
        <w:t>In [3]:</w:t>
      </w:r>
    </w:p>
    <w:p w14:paraId="09F267C1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myfloat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7.0</w:t>
      </w:r>
    </w:p>
    <w:p w14:paraId="338309C4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myfloat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451A75F3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myfloat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gram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floa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7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232BCBA3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myfloat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622FF651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7.0</w:t>
      </w:r>
    </w:p>
    <w:p w14:paraId="650973EA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7.0</w:t>
      </w:r>
    </w:p>
    <w:p w14:paraId="49A63A8A" w14:textId="77777777" w:rsidR="00850989" w:rsidRDefault="00850989" w:rsidP="00850989">
      <w:pPr>
        <w:spacing w:after="0" w:line="291" w:lineRule="atLeast"/>
        <w:rPr>
          <w:rFonts w:ascii="Courier New" w:eastAsia="Times New Roman" w:hAnsi="Courier New" w:cs="Courier New"/>
          <w:color w:val="000080"/>
          <w:sz w:val="24"/>
          <w:szCs w:val="24"/>
        </w:rPr>
      </w:pPr>
    </w:p>
    <w:p w14:paraId="36B0C6D4" w14:textId="34555B8F" w:rsidR="00850989" w:rsidRPr="00850989" w:rsidRDefault="00850989" w:rsidP="00850989">
      <w:pPr>
        <w:spacing w:after="0" w:line="291" w:lineRule="atLeast"/>
        <w:rPr>
          <w:rFonts w:ascii="Courier New" w:eastAsia="Times New Roman" w:hAnsi="Courier New" w:cs="Courier New"/>
          <w:color w:val="000080"/>
          <w:sz w:val="24"/>
          <w:szCs w:val="24"/>
        </w:rPr>
      </w:pPr>
      <w:r w:rsidRPr="00850989">
        <w:rPr>
          <w:rFonts w:ascii="Courier New" w:eastAsia="Times New Roman" w:hAnsi="Courier New" w:cs="Courier New"/>
          <w:color w:val="000080"/>
          <w:sz w:val="24"/>
          <w:szCs w:val="24"/>
        </w:rPr>
        <w:t>In [4]:</w:t>
      </w:r>
    </w:p>
    <w:p w14:paraId="36C87F4B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mystring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Don't worry about apostrophes"</w:t>
      </w:r>
    </w:p>
    <w:p w14:paraId="44C836A3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mystring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4FE4F59D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Don't</w:t>
      </w:r>
      <w:proofErr w:type="gramEnd"/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worry about apostrophes</w:t>
      </w:r>
    </w:p>
    <w:p w14:paraId="4F794FDF" w14:textId="77777777" w:rsidR="00850989" w:rsidRDefault="00850989" w:rsidP="00850989">
      <w:pPr>
        <w:spacing w:after="0" w:line="291" w:lineRule="atLeast"/>
        <w:rPr>
          <w:rFonts w:ascii="Courier New" w:eastAsia="Times New Roman" w:hAnsi="Courier New" w:cs="Courier New"/>
          <w:color w:val="000080"/>
          <w:sz w:val="24"/>
          <w:szCs w:val="24"/>
        </w:rPr>
      </w:pPr>
    </w:p>
    <w:p w14:paraId="1DAF5F2E" w14:textId="063F8FB9" w:rsidR="00850989" w:rsidRPr="00850989" w:rsidRDefault="00850989" w:rsidP="00850989">
      <w:pPr>
        <w:spacing w:after="0" w:line="291" w:lineRule="atLeast"/>
        <w:rPr>
          <w:rFonts w:ascii="Courier New" w:eastAsia="Times New Roman" w:hAnsi="Courier New" w:cs="Courier New"/>
          <w:color w:val="000080"/>
          <w:sz w:val="24"/>
          <w:szCs w:val="24"/>
        </w:rPr>
      </w:pPr>
      <w:r w:rsidRPr="00850989">
        <w:rPr>
          <w:rFonts w:ascii="Courier New" w:eastAsia="Times New Roman" w:hAnsi="Courier New" w:cs="Courier New"/>
          <w:color w:val="000080"/>
          <w:sz w:val="24"/>
          <w:szCs w:val="24"/>
        </w:rPr>
        <w:t>In [5]:</w:t>
      </w:r>
    </w:p>
    <w:p w14:paraId="6BE324B3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one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</w:p>
    <w:p w14:paraId="0403E1B0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wo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2</w:t>
      </w:r>
    </w:p>
    <w:p w14:paraId="23F5DDC1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hree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one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wo</w:t>
      </w:r>
    </w:p>
    <w:p w14:paraId="2A48ED29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three)</w:t>
      </w:r>
    </w:p>
    <w:p w14:paraId="4ABF12A3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1F3AE1C4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hello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hello"</w:t>
      </w:r>
    </w:p>
    <w:p w14:paraId="30F3DAEB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world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world"</w:t>
      </w:r>
    </w:p>
    <w:p w14:paraId="1622447D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helloworld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hello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 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world</w:t>
      </w:r>
    </w:p>
    <w:p w14:paraId="3BAA1E17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helloworld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0851386B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3</w:t>
      </w:r>
    </w:p>
    <w:p w14:paraId="2EEE0F1A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hello world</w:t>
      </w:r>
    </w:p>
    <w:p w14:paraId="4485E2B2" w14:textId="77777777" w:rsidR="00850989" w:rsidRDefault="00850989" w:rsidP="00850989">
      <w:pPr>
        <w:spacing w:after="0" w:line="291" w:lineRule="atLeast"/>
        <w:rPr>
          <w:rFonts w:ascii="Courier New" w:eastAsia="Times New Roman" w:hAnsi="Courier New" w:cs="Courier New"/>
          <w:color w:val="000080"/>
          <w:sz w:val="24"/>
          <w:szCs w:val="24"/>
        </w:rPr>
      </w:pPr>
    </w:p>
    <w:p w14:paraId="50F8A7BE" w14:textId="77777777" w:rsidR="00850989" w:rsidRDefault="00850989" w:rsidP="00850989">
      <w:pPr>
        <w:spacing w:after="0" w:line="291" w:lineRule="atLeast"/>
        <w:rPr>
          <w:rFonts w:ascii="Courier New" w:eastAsia="Times New Roman" w:hAnsi="Courier New" w:cs="Courier New"/>
          <w:color w:val="000080"/>
          <w:sz w:val="24"/>
          <w:szCs w:val="24"/>
        </w:rPr>
      </w:pPr>
    </w:p>
    <w:p w14:paraId="7DC6350E" w14:textId="5CCA1E48" w:rsidR="00850989" w:rsidRPr="00850989" w:rsidRDefault="00850989" w:rsidP="00850989">
      <w:pPr>
        <w:spacing w:after="0" w:line="291" w:lineRule="atLeast"/>
        <w:rPr>
          <w:rFonts w:ascii="Courier New" w:eastAsia="Times New Roman" w:hAnsi="Courier New" w:cs="Courier New"/>
          <w:color w:val="000080"/>
          <w:sz w:val="24"/>
          <w:szCs w:val="24"/>
        </w:rPr>
      </w:pPr>
      <w:r w:rsidRPr="00850989">
        <w:rPr>
          <w:rFonts w:ascii="Courier New" w:eastAsia="Times New Roman" w:hAnsi="Courier New" w:cs="Courier New"/>
          <w:color w:val="000080"/>
          <w:sz w:val="24"/>
          <w:szCs w:val="24"/>
        </w:rPr>
        <w:t>In [6]:</w:t>
      </w:r>
    </w:p>
    <w:p w14:paraId="37EE4768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a, b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3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4</w:t>
      </w:r>
    </w:p>
    <w:p w14:paraId="4B363B38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proofErr w:type="gram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a,b</w:t>
      </w:r>
      <w:proofErr w:type="spellEnd"/>
      <w:proofErr w:type="gram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7A8AB665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3 4</w:t>
      </w:r>
    </w:p>
    <w:p w14:paraId="5A4D5FAE" w14:textId="77777777" w:rsidR="00850989" w:rsidRDefault="00850989" w:rsidP="00850989">
      <w:pPr>
        <w:spacing w:after="0" w:line="291" w:lineRule="atLeast"/>
        <w:rPr>
          <w:rFonts w:ascii="Courier New" w:eastAsia="Times New Roman" w:hAnsi="Courier New" w:cs="Courier New"/>
          <w:color w:val="000080"/>
          <w:sz w:val="24"/>
          <w:szCs w:val="24"/>
        </w:rPr>
      </w:pPr>
    </w:p>
    <w:p w14:paraId="29964E1E" w14:textId="77777777" w:rsidR="00850989" w:rsidRDefault="00850989" w:rsidP="00850989">
      <w:pPr>
        <w:spacing w:after="0" w:line="291" w:lineRule="atLeast"/>
        <w:rPr>
          <w:rFonts w:ascii="Courier New" w:eastAsia="Times New Roman" w:hAnsi="Courier New" w:cs="Courier New"/>
          <w:color w:val="000080"/>
          <w:sz w:val="24"/>
          <w:szCs w:val="24"/>
        </w:rPr>
      </w:pPr>
    </w:p>
    <w:p w14:paraId="368445D7" w14:textId="655C863A" w:rsidR="00850989" w:rsidRPr="00850989" w:rsidRDefault="00850989" w:rsidP="00850989">
      <w:pPr>
        <w:spacing w:after="0" w:line="291" w:lineRule="atLeast"/>
        <w:rPr>
          <w:rFonts w:ascii="Courier New" w:eastAsia="Times New Roman" w:hAnsi="Courier New" w:cs="Courier New"/>
          <w:color w:val="000080"/>
          <w:sz w:val="24"/>
          <w:szCs w:val="24"/>
        </w:rPr>
      </w:pPr>
      <w:r w:rsidRPr="00850989">
        <w:rPr>
          <w:rFonts w:ascii="Courier New" w:eastAsia="Times New Roman" w:hAnsi="Courier New" w:cs="Courier New"/>
          <w:color w:val="000080"/>
          <w:sz w:val="24"/>
          <w:szCs w:val="24"/>
        </w:rPr>
        <w:t>In [7]:</w:t>
      </w:r>
    </w:p>
    <w:p w14:paraId="0B781A68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changes to code</w:t>
      </w:r>
    </w:p>
    <w:p w14:paraId="1999BE55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mystring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hello"</w:t>
      </w:r>
    </w:p>
    <w:p w14:paraId="3A277F59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lastRenderedPageBreak/>
        <w:t>myfloat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10.0</w:t>
      </w:r>
    </w:p>
    <w:p w14:paraId="184D4337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myint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20</w:t>
      </w:r>
    </w:p>
    <w:p w14:paraId="67184C33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2A303BB6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testing code</w:t>
      </w:r>
    </w:p>
    <w:p w14:paraId="176F8046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mystring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hello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:</w:t>
      </w:r>
    </w:p>
    <w:p w14:paraId="2B98B806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proofErr w:type="gram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"String: </w:t>
      </w:r>
      <w:r w:rsidRPr="00850989">
        <w:rPr>
          <w:rFonts w:ascii="Courier New" w:eastAsia="Times New Roman" w:hAnsi="Courier New" w:cs="Courier New"/>
          <w:b/>
          <w:bCs/>
          <w:color w:val="BB6688"/>
          <w:sz w:val="20"/>
          <w:szCs w:val="20"/>
        </w:rPr>
        <w:t>%s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%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mystring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1CD899AB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proofErr w:type="gram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isinstance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proofErr w:type="gram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myfloat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floa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) </w:t>
      </w:r>
      <w:r w:rsidRPr="00850989">
        <w:rPr>
          <w:rFonts w:ascii="Courier New" w:eastAsia="Times New Roman" w:hAnsi="Courier New" w:cs="Courier New"/>
          <w:b/>
          <w:bCs/>
          <w:color w:val="AA22FF"/>
          <w:sz w:val="20"/>
          <w:szCs w:val="20"/>
        </w:rPr>
        <w:t>and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myfloat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10.0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:</w:t>
      </w:r>
    </w:p>
    <w:p w14:paraId="3C8C06A5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proofErr w:type="gram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"Float: </w:t>
      </w:r>
      <w:r w:rsidRPr="00850989">
        <w:rPr>
          <w:rFonts w:ascii="Courier New" w:eastAsia="Times New Roman" w:hAnsi="Courier New" w:cs="Courier New"/>
          <w:b/>
          <w:bCs/>
          <w:color w:val="BB6688"/>
          <w:sz w:val="20"/>
          <w:szCs w:val="20"/>
        </w:rPr>
        <w:t>%f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%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myfloat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62E7B364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proofErr w:type="gram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isinstance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proofErr w:type="gram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myint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) </w:t>
      </w:r>
      <w:r w:rsidRPr="00850989">
        <w:rPr>
          <w:rFonts w:ascii="Courier New" w:eastAsia="Times New Roman" w:hAnsi="Courier New" w:cs="Courier New"/>
          <w:b/>
          <w:bCs/>
          <w:color w:val="AA22FF"/>
          <w:sz w:val="20"/>
          <w:szCs w:val="20"/>
        </w:rPr>
        <w:t>and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myint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20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:</w:t>
      </w:r>
    </w:p>
    <w:p w14:paraId="6DDA0028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proofErr w:type="gram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"Integer: </w:t>
      </w:r>
      <w:r w:rsidRPr="00850989">
        <w:rPr>
          <w:rFonts w:ascii="Courier New" w:eastAsia="Times New Roman" w:hAnsi="Courier New" w:cs="Courier New"/>
          <w:b/>
          <w:bCs/>
          <w:color w:val="BB6688"/>
          <w:sz w:val="20"/>
          <w:szCs w:val="20"/>
        </w:rPr>
        <w:t>%d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%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myint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5F44EFE5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String: hello</w:t>
      </w:r>
    </w:p>
    <w:p w14:paraId="72B41DA6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Float: 10.000000</w:t>
      </w:r>
    </w:p>
    <w:p w14:paraId="02E25402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Integer: 20</w:t>
      </w:r>
    </w:p>
    <w:p w14:paraId="3FBD7704" w14:textId="77777777" w:rsidR="00850989" w:rsidRPr="00850989" w:rsidRDefault="00850989" w:rsidP="00850989">
      <w:pPr>
        <w:spacing w:after="0" w:line="291" w:lineRule="atLeast"/>
        <w:rPr>
          <w:rFonts w:ascii="Courier New" w:eastAsia="Times New Roman" w:hAnsi="Courier New" w:cs="Courier New"/>
          <w:color w:val="000080"/>
          <w:sz w:val="24"/>
          <w:szCs w:val="24"/>
        </w:rPr>
      </w:pPr>
      <w:r w:rsidRPr="00850989">
        <w:rPr>
          <w:rFonts w:ascii="Courier New" w:eastAsia="Times New Roman" w:hAnsi="Courier New" w:cs="Courier New"/>
          <w:color w:val="000080"/>
          <w:sz w:val="24"/>
          <w:szCs w:val="24"/>
        </w:rPr>
        <w:t>In [8]:</w:t>
      </w:r>
    </w:p>
    <w:p w14:paraId="628BA753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mylist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[]</w:t>
      </w:r>
    </w:p>
    <w:p w14:paraId="229F07F3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proofErr w:type="gram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mylist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append</w:t>
      </w:r>
      <w:proofErr w:type="spellEnd"/>
      <w:proofErr w:type="gram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4A00C53A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proofErr w:type="gram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mylist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append</w:t>
      </w:r>
      <w:proofErr w:type="spellEnd"/>
      <w:proofErr w:type="gram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2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1A9B14A5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proofErr w:type="gram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mylist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append</w:t>
      </w:r>
      <w:proofErr w:type="spellEnd"/>
      <w:proofErr w:type="gram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3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4A73B7DC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proofErr w:type="gram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mylist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[</w:t>
      </w:r>
      <w:proofErr w:type="gramEnd"/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]) </w:t>
      </w:r>
      <w:r w:rsidRPr="00850989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prints 1</w:t>
      </w:r>
    </w:p>
    <w:p w14:paraId="54615C6C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proofErr w:type="gram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mylist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[</w:t>
      </w:r>
      <w:proofErr w:type="gramEnd"/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]) </w:t>
      </w:r>
      <w:r w:rsidRPr="00850989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prints 2</w:t>
      </w:r>
    </w:p>
    <w:p w14:paraId="36236B7C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proofErr w:type="gram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mylist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[</w:t>
      </w:r>
      <w:proofErr w:type="gramEnd"/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2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]) </w:t>
      </w:r>
      <w:r w:rsidRPr="00850989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prints 3</w:t>
      </w:r>
    </w:p>
    <w:p w14:paraId="07DF3C22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1A128DCA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prints out 1,2,3</w:t>
      </w:r>
    </w:p>
    <w:p w14:paraId="54D64304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x </w:t>
      </w:r>
      <w:r w:rsidRPr="00850989">
        <w:rPr>
          <w:rFonts w:ascii="Courier New" w:eastAsia="Times New Roman" w:hAnsi="Courier New" w:cs="Courier New"/>
          <w:b/>
          <w:bCs/>
          <w:color w:val="AA22FF"/>
          <w:sz w:val="20"/>
          <w:szCs w:val="20"/>
        </w:rPr>
        <w:t>in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mylist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:</w:t>
      </w:r>
    </w:p>
    <w:p w14:paraId="3AD5D8FB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x)</w:t>
      </w:r>
    </w:p>
    <w:p w14:paraId="38F1D792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1</w:t>
      </w:r>
    </w:p>
    <w:p w14:paraId="30E7D355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2</w:t>
      </w:r>
    </w:p>
    <w:p w14:paraId="48A32ECF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3</w:t>
      </w:r>
    </w:p>
    <w:p w14:paraId="37478741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1</w:t>
      </w:r>
    </w:p>
    <w:p w14:paraId="4E1C8A1A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2</w:t>
      </w:r>
    </w:p>
    <w:p w14:paraId="37EAD7D8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3</w:t>
      </w:r>
    </w:p>
    <w:p w14:paraId="4A2B3C9C" w14:textId="77777777" w:rsidR="00850989" w:rsidRDefault="00850989" w:rsidP="00850989">
      <w:pPr>
        <w:spacing w:after="0" w:line="291" w:lineRule="atLeast"/>
        <w:rPr>
          <w:rFonts w:ascii="Courier New" w:eastAsia="Times New Roman" w:hAnsi="Courier New" w:cs="Courier New"/>
          <w:color w:val="000080"/>
          <w:sz w:val="24"/>
          <w:szCs w:val="24"/>
        </w:rPr>
      </w:pPr>
    </w:p>
    <w:p w14:paraId="424C9959" w14:textId="77777777" w:rsidR="00850989" w:rsidRDefault="00850989" w:rsidP="00850989">
      <w:pPr>
        <w:spacing w:after="0" w:line="291" w:lineRule="atLeast"/>
        <w:rPr>
          <w:rFonts w:ascii="Courier New" w:eastAsia="Times New Roman" w:hAnsi="Courier New" w:cs="Courier New"/>
          <w:color w:val="000080"/>
          <w:sz w:val="24"/>
          <w:szCs w:val="24"/>
        </w:rPr>
      </w:pPr>
    </w:p>
    <w:p w14:paraId="16BF1274" w14:textId="77777777" w:rsidR="00850989" w:rsidRDefault="00850989" w:rsidP="00850989">
      <w:pPr>
        <w:spacing w:after="0" w:line="291" w:lineRule="atLeast"/>
        <w:rPr>
          <w:rFonts w:ascii="Courier New" w:eastAsia="Times New Roman" w:hAnsi="Courier New" w:cs="Courier New"/>
          <w:color w:val="000080"/>
          <w:sz w:val="24"/>
          <w:szCs w:val="24"/>
        </w:rPr>
      </w:pPr>
    </w:p>
    <w:p w14:paraId="47674F7C" w14:textId="0FA3B763" w:rsidR="00850989" w:rsidRPr="00850989" w:rsidRDefault="00850989" w:rsidP="00850989">
      <w:pPr>
        <w:spacing w:after="0" w:line="291" w:lineRule="atLeast"/>
        <w:rPr>
          <w:rFonts w:ascii="Courier New" w:eastAsia="Times New Roman" w:hAnsi="Courier New" w:cs="Courier New"/>
          <w:color w:val="000080"/>
          <w:sz w:val="24"/>
          <w:szCs w:val="24"/>
        </w:rPr>
      </w:pPr>
      <w:r w:rsidRPr="00850989">
        <w:rPr>
          <w:rFonts w:ascii="Courier New" w:eastAsia="Times New Roman" w:hAnsi="Courier New" w:cs="Courier New"/>
          <w:color w:val="000080"/>
          <w:sz w:val="24"/>
          <w:szCs w:val="24"/>
        </w:rPr>
        <w:t>In [9]:</w:t>
      </w:r>
    </w:p>
    <w:p w14:paraId="616135F7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numbers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[]</w:t>
      </w:r>
    </w:p>
    <w:p w14:paraId="6960307A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strings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[]</w:t>
      </w:r>
    </w:p>
    <w:p w14:paraId="2A3099CE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names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[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'John'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'Eric'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'Jessica'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]</w:t>
      </w:r>
    </w:p>
    <w:p w14:paraId="25893361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1B84C4EA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proofErr w:type="gram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numbers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append</w:t>
      </w:r>
      <w:proofErr w:type="spellEnd"/>
      <w:proofErr w:type="gram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4F831315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proofErr w:type="gram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numbers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append</w:t>
      </w:r>
      <w:proofErr w:type="spellEnd"/>
      <w:proofErr w:type="gram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2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727FF0CE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proofErr w:type="gram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numbers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append</w:t>
      </w:r>
      <w:proofErr w:type="spellEnd"/>
      <w:proofErr w:type="gram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3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3146096B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66E42E01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proofErr w:type="gram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strings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append</w:t>
      </w:r>
      <w:proofErr w:type="spellEnd"/>
      <w:proofErr w:type="gram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'Hello'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5AC5B7ED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proofErr w:type="gram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strings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append</w:t>
      </w:r>
      <w:proofErr w:type="spellEnd"/>
      <w:proofErr w:type="gram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'World'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6E2DD796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6FB4832F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lastRenderedPageBreak/>
        <w:t>second_name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gram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names[</w:t>
      </w:r>
      <w:proofErr w:type="gramEnd"/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]</w:t>
      </w:r>
    </w:p>
    <w:p w14:paraId="7B199F47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210054B7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numbers)</w:t>
      </w:r>
    </w:p>
    <w:p w14:paraId="24BEB5F1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strings)</w:t>
      </w:r>
    </w:p>
    <w:p w14:paraId="4356A0A3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gram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"The second name on the names list is </w:t>
      </w:r>
      <w:r w:rsidRPr="00850989">
        <w:rPr>
          <w:rFonts w:ascii="Courier New" w:eastAsia="Times New Roman" w:hAnsi="Courier New" w:cs="Courier New"/>
          <w:b/>
          <w:bCs/>
          <w:color w:val="BB6688"/>
          <w:sz w:val="20"/>
          <w:szCs w:val="20"/>
        </w:rPr>
        <w:t>%s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%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second_name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6D5D6EFE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[1, 2, 3]</w:t>
      </w:r>
    </w:p>
    <w:p w14:paraId="3478080D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['Hello', 'World']</w:t>
      </w:r>
    </w:p>
    <w:p w14:paraId="7BD9A546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The second name on the names list is Eric</w:t>
      </w:r>
    </w:p>
    <w:p w14:paraId="619EDD4D" w14:textId="77777777" w:rsidR="00850989" w:rsidRDefault="00850989" w:rsidP="00850989">
      <w:pPr>
        <w:spacing w:after="0" w:line="291" w:lineRule="atLeast"/>
        <w:rPr>
          <w:rFonts w:ascii="Courier New" w:eastAsia="Times New Roman" w:hAnsi="Courier New" w:cs="Courier New"/>
          <w:color w:val="000080"/>
          <w:sz w:val="24"/>
          <w:szCs w:val="24"/>
        </w:rPr>
      </w:pPr>
    </w:p>
    <w:p w14:paraId="10754916" w14:textId="77777777" w:rsidR="00850989" w:rsidRDefault="00850989" w:rsidP="00850989">
      <w:pPr>
        <w:spacing w:after="0" w:line="291" w:lineRule="atLeast"/>
        <w:rPr>
          <w:rFonts w:ascii="Courier New" w:eastAsia="Times New Roman" w:hAnsi="Courier New" w:cs="Courier New"/>
          <w:color w:val="000080"/>
          <w:sz w:val="24"/>
          <w:szCs w:val="24"/>
        </w:rPr>
      </w:pPr>
    </w:p>
    <w:p w14:paraId="67A6645D" w14:textId="4F3A73B2" w:rsidR="00850989" w:rsidRPr="00850989" w:rsidRDefault="00850989" w:rsidP="00850989">
      <w:pPr>
        <w:spacing w:after="0" w:line="291" w:lineRule="atLeast"/>
        <w:rPr>
          <w:rFonts w:ascii="Courier New" w:eastAsia="Times New Roman" w:hAnsi="Courier New" w:cs="Courier New"/>
          <w:color w:val="000080"/>
          <w:sz w:val="24"/>
          <w:szCs w:val="24"/>
        </w:rPr>
      </w:pPr>
      <w:r w:rsidRPr="00850989">
        <w:rPr>
          <w:rFonts w:ascii="Courier New" w:eastAsia="Times New Roman" w:hAnsi="Courier New" w:cs="Courier New"/>
          <w:color w:val="000080"/>
          <w:sz w:val="24"/>
          <w:szCs w:val="24"/>
        </w:rPr>
        <w:t>In [10]:</w:t>
      </w:r>
    </w:p>
    <w:p w14:paraId="75654063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x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'hello'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</w:p>
    <w:p w14:paraId="486418CA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y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'world'</w:t>
      </w:r>
    </w:p>
    <w:p w14:paraId="4317DCEB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0582ED8E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TODO: change this code</w:t>
      </w:r>
    </w:p>
    <w:p w14:paraId="0AE00D52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x_list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([x]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10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506BC71F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y_list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([y]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10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51C2E347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big_list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x_list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y_list</w:t>
      </w:r>
      <w:proofErr w:type="spellEnd"/>
    </w:p>
    <w:p w14:paraId="3C95EDAA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5ECB688D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gram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x_list</w:t>
      </w:r>
      <w:proofErr w:type="spellEnd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contains </w:t>
      </w:r>
      <w:r w:rsidRPr="00850989">
        <w:rPr>
          <w:rFonts w:ascii="Courier New" w:eastAsia="Times New Roman" w:hAnsi="Courier New" w:cs="Courier New"/>
          <w:b/>
          <w:bCs/>
          <w:color w:val="BB6688"/>
          <w:sz w:val="20"/>
          <w:szCs w:val="20"/>
        </w:rPr>
        <w:t>%d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objects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%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len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x_list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)</w:t>
      </w:r>
    </w:p>
    <w:p w14:paraId="3C76C23D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gram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y_list</w:t>
      </w:r>
      <w:proofErr w:type="spellEnd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contains </w:t>
      </w:r>
      <w:r w:rsidRPr="00850989">
        <w:rPr>
          <w:rFonts w:ascii="Courier New" w:eastAsia="Times New Roman" w:hAnsi="Courier New" w:cs="Courier New"/>
          <w:b/>
          <w:bCs/>
          <w:color w:val="BB6688"/>
          <w:sz w:val="20"/>
          <w:szCs w:val="20"/>
        </w:rPr>
        <w:t>%d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objects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%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len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y_list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)</w:t>
      </w:r>
    </w:p>
    <w:p w14:paraId="33066FE8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gram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big_list</w:t>
      </w:r>
      <w:proofErr w:type="spellEnd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contains </w:t>
      </w:r>
      <w:r w:rsidRPr="00850989">
        <w:rPr>
          <w:rFonts w:ascii="Courier New" w:eastAsia="Times New Roman" w:hAnsi="Courier New" w:cs="Courier New"/>
          <w:b/>
          <w:bCs/>
          <w:color w:val="BB6688"/>
          <w:sz w:val="20"/>
          <w:szCs w:val="20"/>
        </w:rPr>
        <w:t>%d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objects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%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len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big_list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)</w:t>
      </w:r>
    </w:p>
    <w:p w14:paraId="18FFF7A4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2ECC18AF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testing code</w:t>
      </w:r>
    </w:p>
    <w:p w14:paraId="66DBBDB3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x_</w:t>
      </w:r>
      <w:proofErr w:type="gram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list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count</w:t>
      </w:r>
      <w:proofErr w:type="spellEnd"/>
      <w:proofErr w:type="gram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(x)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10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b/>
          <w:bCs/>
          <w:color w:val="AA22FF"/>
          <w:sz w:val="20"/>
          <w:szCs w:val="20"/>
        </w:rPr>
        <w:t>and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y_list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count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(y)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10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:</w:t>
      </w:r>
    </w:p>
    <w:p w14:paraId="17096AD9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proofErr w:type="gram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Almost there...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5F54D31C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big_</w:t>
      </w:r>
      <w:proofErr w:type="gram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list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count</w:t>
      </w:r>
      <w:proofErr w:type="spellEnd"/>
      <w:proofErr w:type="gram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(x)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10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b/>
          <w:bCs/>
          <w:color w:val="AA22FF"/>
          <w:sz w:val="20"/>
          <w:szCs w:val="20"/>
        </w:rPr>
        <w:t>and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big_list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count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(y)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10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:</w:t>
      </w:r>
    </w:p>
    <w:p w14:paraId="5433AF90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Great!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5DE311B6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x_list</w:t>
      </w:r>
      <w:proofErr w:type="spellEnd"/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ontains 10 objects</w:t>
      </w:r>
    </w:p>
    <w:p w14:paraId="6B2B4A42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y_list</w:t>
      </w:r>
      <w:proofErr w:type="spellEnd"/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ontains 10 objects</w:t>
      </w:r>
    </w:p>
    <w:p w14:paraId="76CCA954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big_list</w:t>
      </w:r>
      <w:proofErr w:type="spellEnd"/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ontains 20 objects</w:t>
      </w:r>
    </w:p>
    <w:p w14:paraId="2488F653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Almost there...</w:t>
      </w:r>
    </w:p>
    <w:p w14:paraId="355E9CE7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Great!</w:t>
      </w:r>
    </w:p>
    <w:p w14:paraId="7265756A" w14:textId="77777777" w:rsidR="00850989" w:rsidRDefault="00850989" w:rsidP="00850989">
      <w:pPr>
        <w:spacing w:after="0" w:line="291" w:lineRule="atLeast"/>
        <w:rPr>
          <w:rFonts w:ascii="Courier New" w:eastAsia="Times New Roman" w:hAnsi="Courier New" w:cs="Courier New"/>
          <w:color w:val="000080"/>
          <w:sz w:val="24"/>
          <w:szCs w:val="24"/>
        </w:rPr>
      </w:pPr>
    </w:p>
    <w:p w14:paraId="09B62017" w14:textId="50A2034D" w:rsidR="00850989" w:rsidRPr="00850989" w:rsidRDefault="00850989" w:rsidP="00850989">
      <w:pPr>
        <w:spacing w:after="0" w:line="291" w:lineRule="atLeast"/>
        <w:rPr>
          <w:rFonts w:ascii="Courier New" w:eastAsia="Times New Roman" w:hAnsi="Courier New" w:cs="Courier New"/>
          <w:color w:val="000080"/>
          <w:sz w:val="24"/>
          <w:szCs w:val="24"/>
        </w:rPr>
      </w:pPr>
      <w:r w:rsidRPr="00850989">
        <w:rPr>
          <w:rFonts w:ascii="Courier New" w:eastAsia="Times New Roman" w:hAnsi="Courier New" w:cs="Courier New"/>
          <w:color w:val="000080"/>
          <w:sz w:val="24"/>
          <w:szCs w:val="24"/>
        </w:rPr>
        <w:t>In [11]:</w:t>
      </w:r>
    </w:p>
    <w:p w14:paraId="2AF9C17D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data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(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John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Doe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53.44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4A80958D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format_string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Hello"</w:t>
      </w:r>
    </w:p>
    <w:p w14:paraId="41F62474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1AE15501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gram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"Hello, </w:t>
      </w:r>
      <w:r w:rsidRPr="00850989">
        <w:rPr>
          <w:rFonts w:ascii="Courier New" w:eastAsia="Times New Roman" w:hAnsi="Courier New" w:cs="Courier New"/>
          <w:b/>
          <w:bCs/>
          <w:color w:val="BB6688"/>
          <w:sz w:val="20"/>
          <w:szCs w:val="20"/>
        </w:rPr>
        <w:t>%s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b/>
          <w:bCs/>
          <w:color w:val="BB6688"/>
          <w:sz w:val="20"/>
          <w:szCs w:val="20"/>
        </w:rPr>
        <w:t>%s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. Your current balance is $</w:t>
      </w:r>
      <w:r w:rsidRPr="00850989">
        <w:rPr>
          <w:rFonts w:ascii="Courier New" w:eastAsia="Times New Roman" w:hAnsi="Courier New" w:cs="Courier New"/>
          <w:b/>
          <w:bCs/>
          <w:color w:val="BB6688"/>
          <w:sz w:val="20"/>
          <w:szCs w:val="20"/>
        </w:rPr>
        <w:t>%s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%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data)</w:t>
      </w:r>
    </w:p>
    <w:p w14:paraId="5186B931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Hello, John Doe. Your current balance is $53.44</w:t>
      </w:r>
    </w:p>
    <w:p w14:paraId="43DB98FC" w14:textId="77777777" w:rsidR="00850989" w:rsidRDefault="00850989" w:rsidP="00850989">
      <w:pPr>
        <w:spacing w:after="0" w:line="291" w:lineRule="atLeast"/>
        <w:rPr>
          <w:rFonts w:ascii="Courier New" w:eastAsia="Times New Roman" w:hAnsi="Courier New" w:cs="Courier New"/>
          <w:color w:val="000080"/>
          <w:sz w:val="24"/>
          <w:szCs w:val="24"/>
        </w:rPr>
      </w:pPr>
    </w:p>
    <w:p w14:paraId="387B5EA0" w14:textId="77C10B4E" w:rsidR="00850989" w:rsidRPr="00850989" w:rsidRDefault="00850989" w:rsidP="00850989">
      <w:pPr>
        <w:spacing w:after="0" w:line="291" w:lineRule="atLeast"/>
        <w:rPr>
          <w:rFonts w:ascii="Courier New" w:eastAsia="Times New Roman" w:hAnsi="Courier New" w:cs="Courier New"/>
          <w:color w:val="000080"/>
          <w:sz w:val="24"/>
          <w:szCs w:val="24"/>
        </w:rPr>
      </w:pPr>
      <w:r w:rsidRPr="00850989">
        <w:rPr>
          <w:rFonts w:ascii="Courier New" w:eastAsia="Times New Roman" w:hAnsi="Courier New" w:cs="Courier New"/>
          <w:color w:val="000080"/>
          <w:sz w:val="24"/>
          <w:szCs w:val="24"/>
        </w:rPr>
        <w:t>In [12]:</w:t>
      </w:r>
    </w:p>
    <w:p w14:paraId="6FE9E116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data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(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John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Doe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53.44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7A6CF556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format_string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"Hello </w:t>
      </w:r>
      <w:r w:rsidRPr="00850989">
        <w:rPr>
          <w:rFonts w:ascii="Courier New" w:eastAsia="Times New Roman" w:hAnsi="Courier New" w:cs="Courier New"/>
          <w:b/>
          <w:bCs/>
          <w:color w:val="BB6688"/>
          <w:sz w:val="20"/>
          <w:szCs w:val="20"/>
        </w:rPr>
        <w:t>%s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b/>
          <w:bCs/>
          <w:color w:val="BB6688"/>
          <w:sz w:val="20"/>
          <w:szCs w:val="20"/>
        </w:rPr>
        <w:t>%s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. Your current balance is $</w:t>
      </w:r>
      <w:r w:rsidRPr="00850989">
        <w:rPr>
          <w:rFonts w:ascii="Courier New" w:eastAsia="Times New Roman" w:hAnsi="Courier New" w:cs="Courier New"/>
          <w:b/>
          <w:bCs/>
          <w:color w:val="BB6688"/>
          <w:sz w:val="20"/>
          <w:szCs w:val="20"/>
        </w:rPr>
        <w:t>%s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."</w:t>
      </w:r>
    </w:p>
    <w:p w14:paraId="410CD742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24AAD1ED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gram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proofErr w:type="gram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format_string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%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data)</w:t>
      </w:r>
    </w:p>
    <w:p w14:paraId="4844277F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Hello John Doe. Your current balance is $53.44.</w:t>
      </w:r>
    </w:p>
    <w:p w14:paraId="4AD4D026" w14:textId="77777777" w:rsidR="00850989" w:rsidRDefault="00850989" w:rsidP="00850989">
      <w:pPr>
        <w:spacing w:after="0" w:line="291" w:lineRule="atLeast"/>
        <w:rPr>
          <w:rFonts w:ascii="Courier New" w:eastAsia="Times New Roman" w:hAnsi="Courier New" w:cs="Courier New"/>
          <w:color w:val="000080"/>
          <w:sz w:val="24"/>
          <w:szCs w:val="24"/>
        </w:rPr>
      </w:pPr>
    </w:p>
    <w:p w14:paraId="79AC0807" w14:textId="3B33BC8A" w:rsidR="00850989" w:rsidRPr="00850989" w:rsidRDefault="00850989" w:rsidP="00850989">
      <w:pPr>
        <w:spacing w:after="0" w:line="291" w:lineRule="atLeast"/>
        <w:rPr>
          <w:rFonts w:ascii="Courier New" w:eastAsia="Times New Roman" w:hAnsi="Courier New" w:cs="Courier New"/>
          <w:color w:val="000080"/>
          <w:sz w:val="24"/>
          <w:szCs w:val="24"/>
        </w:rPr>
      </w:pPr>
      <w:r w:rsidRPr="00850989">
        <w:rPr>
          <w:rFonts w:ascii="Courier New" w:eastAsia="Times New Roman" w:hAnsi="Courier New" w:cs="Courier New"/>
          <w:color w:val="000080"/>
          <w:sz w:val="24"/>
          <w:szCs w:val="24"/>
        </w:rPr>
        <w:t>In [13]:</w:t>
      </w:r>
    </w:p>
    <w:p w14:paraId="57BCED07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astring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Strings are awesome!"</w:t>
      </w:r>
    </w:p>
    <w:p w14:paraId="05DE0262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310E1F1A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s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astring</w:t>
      </w:r>
      <w:proofErr w:type="spellEnd"/>
    </w:p>
    <w:p w14:paraId="05CBF673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Length should be 20</w:t>
      </w:r>
    </w:p>
    <w:p w14:paraId="7CBA509F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len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astring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)</w:t>
      </w:r>
    </w:p>
    <w:p w14:paraId="12B3E278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1A03CF11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First occurrence of "a" should be at index 8</w:t>
      </w:r>
    </w:p>
    <w:p w14:paraId="1F2B7EDE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proofErr w:type="gram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astring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index</w:t>
      </w:r>
      <w:proofErr w:type="spellEnd"/>
      <w:proofErr w:type="gram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a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)</w:t>
      </w:r>
    </w:p>
    <w:p w14:paraId="62AECD42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6705492C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Number of a's should be 2</w:t>
      </w:r>
    </w:p>
    <w:p w14:paraId="50D501E9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proofErr w:type="gram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astring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count</w:t>
      </w:r>
      <w:proofErr w:type="spellEnd"/>
      <w:proofErr w:type="gram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a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)</w:t>
      </w:r>
    </w:p>
    <w:p w14:paraId="16B73B30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0E66575D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Slicing the string into bits</w:t>
      </w:r>
    </w:p>
    <w:p w14:paraId="073243BC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gram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proofErr w:type="gram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astring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[ :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5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]) </w:t>
      </w:r>
      <w:r w:rsidRPr="00850989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Start to 5</w:t>
      </w:r>
    </w:p>
    <w:p w14:paraId="2E5D3893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4950187F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proofErr w:type="gram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astring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[</w:t>
      </w:r>
      <w:proofErr w:type="gramEnd"/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5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: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10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]) </w:t>
      </w:r>
      <w:r w:rsidRPr="00850989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5 to 10</w:t>
      </w:r>
    </w:p>
    <w:p w14:paraId="20C8A9B7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4D238255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proofErr w:type="gram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astring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[</w:t>
      </w:r>
      <w:proofErr w:type="gramEnd"/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12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: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12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]) </w:t>
      </w:r>
      <w:r w:rsidRPr="00850989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Just number 12</w:t>
      </w:r>
    </w:p>
    <w:p w14:paraId="664BE133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080B5811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proofErr w:type="gram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astring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[</w:t>
      </w:r>
      <w:proofErr w:type="gramEnd"/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::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2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]) </w:t>
      </w:r>
      <w:r w:rsidRPr="00850989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(0-based indexing)</w:t>
      </w:r>
    </w:p>
    <w:p w14:paraId="363E454A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0DF4FBCE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proofErr w:type="gram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astring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[</w:t>
      </w:r>
      <w:proofErr w:type="gramEnd"/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-5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:]) </w:t>
      </w:r>
      <w:r w:rsidRPr="00850989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5th-from-last to end</w:t>
      </w:r>
    </w:p>
    <w:p w14:paraId="0A6CD219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0BC4CEC5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Convert everything to uppercase</w:t>
      </w:r>
    </w:p>
    <w:p w14:paraId="183D0C33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proofErr w:type="gram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astring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upper</w:t>
      </w:r>
      <w:proofErr w:type="spellEnd"/>
      <w:proofErr w:type="gram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))</w:t>
      </w:r>
    </w:p>
    <w:p w14:paraId="7909AF94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03A1C3AB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Convert everything to lowercase</w:t>
      </w:r>
    </w:p>
    <w:p w14:paraId="6FDC372F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proofErr w:type="gram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astring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lower</w:t>
      </w:r>
      <w:proofErr w:type="spellEnd"/>
      <w:proofErr w:type="gram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))</w:t>
      </w:r>
    </w:p>
    <w:p w14:paraId="6E3DEB86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588171C8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Check how a string starts</w:t>
      </w:r>
    </w:p>
    <w:p w14:paraId="78F6FA77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proofErr w:type="gram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astring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startswith</w:t>
      </w:r>
      <w:proofErr w:type="spellEnd"/>
      <w:proofErr w:type="gram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Str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:</w:t>
      </w:r>
    </w:p>
    <w:p w14:paraId="35F3AE41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proofErr w:type="gram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String starts with 'Str'. Good!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6070B360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5E9E59D1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# Check how a string </w:t>
      </w:r>
      <w:proofErr w:type="gramStart"/>
      <w:r w:rsidRPr="00850989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ends</w:t>
      </w:r>
      <w:proofErr w:type="gramEnd"/>
    </w:p>
    <w:p w14:paraId="7BE88EFF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proofErr w:type="gram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astring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endswith</w:t>
      </w:r>
      <w:proofErr w:type="spellEnd"/>
      <w:proofErr w:type="gram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ome</w:t>
      </w:r>
      <w:proofErr w:type="spellEnd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!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:</w:t>
      </w:r>
    </w:p>
    <w:p w14:paraId="23C2D84E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proofErr w:type="gram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String ends with '</w:t>
      </w:r>
      <w:proofErr w:type="spellStart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ome</w:t>
      </w:r>
      <w:proofErr w:type="spellEnd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!'. Good!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04F0F1FF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2A8065F5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Split the string into three separate strings,</w:t>
      </w:r>
    </w:p>
    <w:p w14:paraId="1AD422D3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each containing only a word</w:t>
      </w:r>
    </w:p>
    <w:p w14:paraId="5748C2AE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proofErr w:type="gram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astring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split</w:t>
      </w:r>
      <w:proofErr w:type="spellEnd"/>
      <w:proofErr w:type="gram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))</w:t>
      </w:r>
    </w:p>
    <w:p w14:paraId="1D6178BC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20</w:t>
      </w:r>
    </w:p>
    <w:p w14:paraId="3F6190E0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8</w:t>
      </w:r>
    </w:p>
    <w:p w14:paraId="1CFFAD48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2</w:t>
      </w:r>
    </w:p>
    <w:p w14:paraId="17A756B6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Strin</w:t>
      </w:r>
      <w:proofErr w:type="spellEnd"/>
    </w:p>
    <w:p w14:paraId="09B63666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gs</w:t>
      </w:r>
      <w:proofErr w:type="spellEnd"/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ar</w:t>
      </w:r>
      <w:proofErr w:type="spellEnd"/>
    </w:p>
    <w:p w14:paraId="2E5195F6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AF2CCF8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tig r </w:t>
      </w:r>
      <w:proofErr w:type="spellStart"/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wsm</w:t>
      </w:r>
      <w:proofErr w:type="spellEnd"/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!</w:t>
      </w:r>
    </w:p>
    <w:p w14:paraId="1FAE0E54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some!</w:t>
      </w:r>
    </w:p>
    <w:p w14:paraId="736863E3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STRINGS ARE AWESOME!</w:t>
      </w:r>
    </w:p>
    <w:p w14:paraId="06CCDE39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strings are awesome!</w:t>
      </w:r>
    </w:p>
    <w:p w14:paraId="7C75F3C4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String starts with 'Str'. Good!</w:t>
      </w:r>
    </w:p>
    <w:p w14:paraId="541595D8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String ends with '</w:t>
      </w:r>
      <w:proofErr w:type="spellStart"/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ome</w:t>
      </w:r>
      <w:proofErr w:type="spellEnd"/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!'. Good!</w:t>
      </w:r>
    </w:p>
    <w:p w14:paraId="5B22722F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['Strings', 'are', 'awesome!']</w:t>
      </w:r>
    </w:p>
    <w:p w14:paraId="6D98EBFE" w14:textId="77777777" w:rsidR="00850989" w:rsidRDefault="00850989" w:rsidP="00850989">
      <w:pPr>
        <w:spacing w:after="0" w:line="291" w:lineRule="atLeast"/>
        <w:rPr>
          <w:rFonts w:ascii="Courier New" w:eastAsia="Times New Roman" w:hAnsi="Courier New" w:cs="Courier New"/>
          <w:color w:val="000080"/>
          <w:sz w:val="24"/>
          <w:szCs w:val="24"/>
        </w:rPr>
      </w:pPr>
    </w:p>
    <w:p w14:paraId="5383526F" w14:textId="5927F96F" w:rsidR="00850989" w:rsidRPr="00850989" w:rsidRDefault="00850989" w:rsidP="00850989">
      <w:pPr>
        <w:spacing w:after="0" w:line="291" w:lineRule="atLeast"/>
        <w:rPr>
          <w:rFonts w:ascii="Courier New" w:eastAsia="Times New Roman" w:hAnsi="Courier New" w:cs="Courier New"/>
          <w:color w:val="000080"/>
          <w:sz w:val="24"/>
          <w:szCs w:val="24"/>
        </w:rPr>
      </w:pPr>
      <w:r w:rsidRPr="00850989">
        <w:rPr>
          <w:rFonts w:ascii="Courier New" w:eastAsia="Times New Roman" w:hAnsi="Courier New" w:cs="Courier New"/>
          <w:color w:val="000080"/>
          <w:sz w:val="24"/>
          <w:szCs w:val="24"/>
        </w:rPr>
        <w:t>In [14]:</w:t>
      </w:r>
    </w:p>
    <w:p w14:paraId="6FFE5299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s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Strings are awesome!"</w:t>
      </w:r>
    </w:p>
    <w:p w14:paraId="0AB3B577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Length should be 20</w:t>
      </w:r>
    </w:p>
    <w:p w14:paraId="2B454FB4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gram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"Length of s = </w:t>
      </w:r>
      <w:r w:rsidRPr="00850989">
        <w:rPr>
          <w:rFonts w:ascii="Courier New" w:eastAsia="Times New Roman" w:hAnsi="Courier New" w:cs="Courier New"/>
          <w:b/>
          <w:bCs/>
          <w:color w:val="BB6688"/>
          <w:sz w:val="20"/>
          <w:szCs w:val="20"/>
        </w:rPr>
        <w:t>%d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%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len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s))</w:t>
      </w:r>
    </w:p>
    <w:p w14:paraId="1D0F6C15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73B2243D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First occurrence of "a" should be at index 8</w:t>
      </w:r>
    </w:p>
    <w:p w14:paraId="1425245C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gram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"The first occurrence of the letter a = </w:t>
      </w:r>
      <w:r w:rsidRPr="00850989">
        <w:rPr>
          <w:rFonts w:ascii="Courier New" w:eastAsia="Times New Roman" w:hAnsi="Courier New" w:cs="Courier New"/>
          <w:b/>
          <w:bCs/>
          <w:color w:val="BB6688"/>
          <w:sz w:val="20"/>
          <w:szCs w:val="20"/>
        </w:rPr>
        <w:t>%d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%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s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index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a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)</w:t>
      </w:r>
    </w:p>
    <w:p w14:paraId="6FF09BFC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7C9D0615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Number of a's should be 2</w:t>
      </w:r>
    </w:p>
    <w:p w14:paraId="2EFF576E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gram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"a occurs </w:t>
      </w:r>
      <w:r w:rsidRPr="00850989">
        <w:rPr>
          <w:rFonts w:ascii="Courier New" w:eastAsia="Times New Roman" w:hAnsi="Courier New" w:cs="Courier New"/>
          <w:b/>
          <w:bCs/>
          <w:color w:val="BB6688"/>
          <w:sz w:val="20"/>
          <w:szCs w:val="20"/>
        </w:rPr>
        <w:t>%d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times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%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s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count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a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)</w:t>
      </w:r>
    </w:p>
    <w:p w14:paraId="14C9DDEC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1F535ABD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Slicing the string into bits</w:t>
      </w:r>
    </w:p>
    <w:p w14:paraId="5BCCBA62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gram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The first five characters are '</w:t>
      </w:r>
      <w:r w:rsidRPr="00850989">
        <w:rPr>
          <w:rFonts w:ascii="Courier New" w:eastAsia="Times New Roman" w:hAnsi="Courier New" w:cs="Courier New"/>
          <w:b/>
          <w:bCs/>
          <w:color w:val="BB6688"/>
          <w:sz w:val="20"/>
          <w:szCs w:val="20"/>
        </w:rPr>
        <w:t>%s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'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%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s[: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5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]) </w:t>
      </w:r>
      <w:r w:rsidRPr="00850989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Start to 5</w:t>
      </w:r>
    </w:p>
    <w:p w14:paraId="58172481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gram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The next five characters are '</w:t>
      </w:r>
      <w:r w:rsidRPr="00850989">
        <w:rPr>
          <w:rFonts w:ascii="Courier New" w:eastAsia="Times New Roman" w:hAnsi="Courier New" w:cs="Courier New"/>
          <w:b/>
          <w:bCs/>
          <w:color w:val="BB6688"/>
          <w:sz w:val="20"/>
          <w:szCs w:val="20"/>
        </w:rPr>
        <w:t>%s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'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%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s[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5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: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10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]) </w:t>
      </w:r>
      <w:r w:rsidRPr="00850989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5 to 10</w:t>
      </w:r>
    </w:p>
    <w:p w14:paraId="0AE06014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gram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The thirteenth character is '</w:t>
      </w:r>
      <w:r w:rsidRPr="00850989">
        <w:rPr>
          <w:rFonts w:ascii="Courier New" w:eastAsia="Times New Roman" w:hAnsi="Courier New" w:cs="Courier New"/>
          <w:b/>
          <w:bCs/>
          <w:color w:val="BB6688"/>
          <w:sz w:val="20"/>
          <w:szCs w:val="20"/>
        </w:rPr>
        <w:t>%s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'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%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s[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12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]) </w:t>
      </w:r>
      <w:r w:rsidRPr="00850989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Just number 12</w:t>
      </w:r>
    </w:p>
    <w:p w14:paraId="5CD2925E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gram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The characters with odd index are '</w:t>
      </w:r>
      <w:r w:rsidRPr="00850989">
        <w:rPr>
          <w:rFonts w:ascii="Courier New" w:eastAsia="Times New Roman" w:hAnsi="Courier New" w:cs="Courier New"/>
          <w:b/>
          <w:bCs/>
          <w:color w:val="BB6688"/>
          <w:sz w:val="20"/>
          <w:szCs w:val="20"/>
        </w:rPr>
        <w:t>%s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'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%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s[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::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2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]) </w:t>
      </w:r>
      <w:r w:rsidRPr="00850989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(0-based indexing)</w:t>
      </w:r>
    </w:p>
    <w:p w14:paraId="1545F558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gram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The last five characters are '</w:t>
      </w:r>
      <w:r w:rsidRPr="00850989">
        <w:rPr>
          <w:rFonts w:ascii="Courier New" w:eastAsia="Times New Roman" w:hAnsi="Courier New" w:cs="Courier New"/>
          <w:b/>
          <w:bCs/>
          <w:color w:val="BB6688"/>
          <w:sz w:val="20"/>
          <w:szCs w:val="20"/>
        </w:rPr>
        <w:t>%s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'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%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s[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-5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:]) </w:t>
      </w:r>
      <w:r w:rsidRPr="00850989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5th-from-last to end</w:t>
      </w:r>
    </w:p>
    <w:p w14:paraId="37E1F89A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730AF84B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Convert everything to uppercase</w:t>
      </w:r>
    </w:p>
    <w:p w14:paraId="06E458F9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gram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"String in uppercase: </w:t>
      </w:r>
      <w:r w:rsidRPr="00850989">
        <w:rPr>
          <w:rFonts w:ascii="Courier New" w:eastAsia="Times New Roman" w:hAnsi="Courier New" w:cs="Courier New"/>
          <w:b/>
          <w:bCs/>
          <w:color w:val="BB6688"/>
          <w:sz w:val="20"/>
          <w:szCs w:val="20"/>
        </w:rPr>
        <w:t>%s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%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s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upper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))</w:t>
      </w:r>
    </w:p>
    <w:p w14:paraId="01360886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10F1BBC6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Convert everything to lowercase</w:t>
      </w:r>
    </w:p>
    <w:p w14:paraId="24BD4C29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gram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"String in lowercase: </w:t>
      </w:r>
      <w:r w:rsidRPr="00850989">
        <w:rPr>
          <w:rFonts w:ascii="Courier New" w:eastAsia="Times New Roman" w:hAnsi="Courier New" w:cs="Courier New"/>
          <w:b/>
          <w:bCs/>
          <w:color w:val="BB6688"/>
          <w:sz w:val="20"/>
          <w:szCs w:val="20"/>
        </w:rPr>
        <w:t>%s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%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s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lower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))</w:t>
      </w:r>
    </w:p>
    <w:p w14:paraId="0D1F8CD6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0E6AB7F6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Check how a string starts</w:t>
      </w:r>
    </w:p>
    <w:p w14:paraId="2F201BC4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proofErr w:type="gram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s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startswith</w:t>
      </w:r>
      <w:proofErr w:type="spellEnd"/>
      <w:proofErr w:type="gram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Str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:</w:t>
      </w:r>
    </w:p>
    <w:p w14:paraId="7DD603A8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proofErr w:type="gram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String starts with 'Str'. Good!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1657373D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2AEEC9F2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# Check how a string </w:t>
      </w:r>
      <w:proofErr w:type="gramStart"/>
      <w:r w:rsidRPr="00850989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ends</w:t>
      </w:r>
      <w:proofErr w:type="gramEnd"/>
    </w:p>
    <w:p w14:paraId="25C617E4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proofErr w:type="gram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s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endswith</w:t>
      </w:r>
      <w:proofErr w:type="spellEnd"/>
      <w:proofErr w:type="gram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ome</w:t>
      </w:r>
      <w:proofErr w:type="spellEnd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!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:</w:t>
      </w:r>
    </w:p>
    <w:p w14:paraId="3B8F4A8A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proofErr w:type="gram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String ends with '</w:t>
      </w:r>
      <w:proofErr w:type="spellStart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ome</w:t>
      </w:r>
      <w:proofErr w:type="spellEnd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!'. Good!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032B5944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310C43F8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Split the string into three separate strings,</w:t>
      </w:r>
    </w:p>
    <w:p w14:paraId="3E9858C3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each containing only a word</w:t>
      </w:r>
    </w:p>
    <w:p w14:paraId="75920F3F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gram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lastRenderedPageBreak/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"Split the words of the string: </w:t>
      </w:r>
      <w:r w:rsidRPr="00850989">
        <w:rPr>
          <w:rFonts w:ascii="Courier New" w:eastAsia="Times New Roman" w:hAnsi="Courier New" w:cs="Courier New"/>
          <w:b/>
          <w:bCs/>
          <w:color w:val="BB6688"/>
          <w:sz w:val="20"/>
          <w:szCs w:val="20"/>
        </w:rPr>
        <w:t>%s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%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s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split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 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)</w:t>
      </w:r>
    </w:p>
    <w:p w14:paraId="7F5FDEFE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Length of s = 20</w:t>
      </w:r>
    </w:p>
    <w:p w14:paraId="1BFAA0E6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The first occurrence of the letter a = 8</w:t>
      </w:r>
    </w:p>
    <w:p w14:paraId="78FB5D4F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proofErr w:type="spellEnd"/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ccurs 2 times</w:t>
      </w:r>
    </w:p>
    <w:p w14:paraId="5E37A405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The first five characters are '</w:t>
      </w:r>
      <w:proofErr w:type="spellStart"/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Strin</w:t>
      </w:r>
      <w:proofErr w:type="spellEnd"/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'</w:t>
      </w:r>
    </w:p>
    <w:p w14:paraId="179C4BA1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The next five characters are '</w:t>
      </w:r>
      <w:proofErr w:type="spellStart"/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gs</w:t>
      </w:r>
      <w:proofErr w:type="spellEnd"/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ar</w:t>
      </w:r>
      <w:proofErr w:type="spellEnd"/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'</w:t>
      </w:r>
    </w:p>
    <w:p w14:paraId="620E23F9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The thirteenth character is 'a'</w:t>
      </w:r>
    </w:p>
    <w:p w14:paraId="5386E20B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The characters with odd index are 'tig r </w:t>
      </w:r>
      <w:proofErr w:type="spellStart"/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wsm</w:t>
      </w:r>
      <w:proofErr w:type="spellEnd"/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!'</w:t>
      </w:r>
    </w:p>
    <w:p w14:paraId="789AB0FC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The last five characters are 'some!'</w:t>
      </w:r>
    </w:p>
    <w:p w14:paraId="6184B073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String in uppercase: STRINGS ARE AWESOME!</w:t>
      </w:r>
    </w:p>
    <w:p w14:paraId="3A722430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String in lowercase: strings are awesome!</w:t>
      </w:r>
    </w:p>
    <w:p w14:paraId="47E31B4E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String starts with 'Str'. Good!</w:t>
      </w:r>
    </w:p>
    <w:p w14:paraId="6E9B5F51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String ends with '</w:t>
      </w:r>
      <w:proofErr w:type="spellStart"/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ome</w:t>
      </w:r>
      <w:proofErr w:type="spellEnd"/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!'. Good!</w:t>
      </w:r>
    </w:p>
    <w:p w14:paraId="59A49A6A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Split the words of the string: ['Strings', 'are', 'awesome!']</w:t>
      </w:r>
    </w:p>
    <w:p w14:paraId="753A3B78" w14:textId="77777777" w:rsidR="00850989" w:rsidRDefault="00850989" w:rsidP="00850989">
      <w:pPr>
        <w:spacing w:after="0" w:line="291" w:lineRule="atLeast"/>
        <w:rPr>
          <w:rFonts w:ascii="Courier New" w:eastAsia="Times New Roman" w:hAnsi="Courier New" w:cs="Courier New"/>
          <w:color w:val="000080"/>
          <w:sz w:val="24"/>
          <w:szCs w:val="24"/>
        </w:rPr>
      </w:pPr>
    </w:p>
    <w:p w14:paraId="1AC4B53E" w14:textId="60D20C99" w:rsidR="00850989" w:rsidRPr="00850989" w:rsidRDefault="00850989" w:rsidP="00850989">
      <w:pPr>
        <w:spacing w:after="0" w:line="291" w:lineRule="atLeast"/>
        <w:rPr>
          <w:rFonts w:ascii="Courier New" w:eastAsia="Times New Roman" w:hAnsi="Courier New" w:cs="Courier New"/>
          <w:color w:val="000080"/>
          <w:sz w:val="24"/>
          <w:szCs w:val="24"/>
        </w:rPr>
      </w:pPr>
      <w:r w:rsidRPr="00850989">
        <w:rPr>
          <w:rFonts w:ascii="Courier New" w:eastAsia="Times New Roman" w:hAnsi="Courier New" w:cs="Courier New"/>
          <w:color w:val="000080"/>
          <w:sz w:val="24"/>
          <w:szCs w:val="24"/>
        </w:rPr>
        <w:t>In [15]:</w:t>
      </w:r>
    </w:p>
    <w:p w14:paraId="0769D21C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change this code</w:t>
      </w:r>
    </w:p>
    <w:p w14:paraId="01AE33B3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number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20</w:t>
      </w:r>
    </w:p>
    <w:p w14:paraId="1301FDFF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second_number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</w:p>
    <w:p w14:paraId="4E79DA4F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first_array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[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2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]</w:t>
      </w:r>
    </w:p>
    <w:p w14:paraId="33B8DBCC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second_array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[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2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3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]</w:t>
      </w:r>
    </w:p>
    <w:p w14:paraId="55D4E571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63731310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number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15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:</w:t>
      </w:r>
    </w:p>
    <w:p w14:paraId="50AF460C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proofErr w:type="gram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1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6F1F1026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15BB8130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first_array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:</w:t>
      </w:r>
    </w:p>
    <w:p w14:paraId="5557B9D2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proofErr w:type="gram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2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21808DA6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5BC6E368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len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second_array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)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3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:</w:t>
      </w:r>
    </w:p>
    <w:p w14:paraId="780EFF45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proofErr w:type="gram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3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7263E8E2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7DEA18D0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len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first_array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)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len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second_array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)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5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:</w:t>
      </w:r>
    </w:p>
    <w:p w14:paraId="18C6E75D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proofErr w:type="gram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4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21A6A1BF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1097D064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first_array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b/>
          <w:bCs/>
          <w:color w:val="AA22FF"/>
          <w:sz w:val="20"/>
          <w:szCs w:val="20"/>
        </w:rPr>
        <w:t>and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first_</w:t>
      </w:r>
      <w:proofErr w:type="gram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array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[</w:t>
      </w:r>
      <w:proofErr w:type="gramEnd"/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]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:</w:t>
      </w:r>
    </w:p>
    <w:p w14:paraId="2B22420E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proofErr w:type="gram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5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5C4CCFA0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09C62457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b/>
          <w:bCs/>
          <w:color w:val="AA22FF"/>
          <w:sz w:val="20"/>
          <w:szCs w:val="20"/>
        </w:rPr>
        <w:t>no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second_number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:</w:t>
      </w:r>
    </w:p>
    <w:p w14:paraId="116CD0B6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proofErr w:type="gram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6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168F84F3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1</w:t>
      </w:r>
    </w:p>
    <w:p w14:paraId="1AEC25E9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2</w:t>
      </w:r>
    </w:p>
    <w:p w14:paraId="707727FE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3</w:t>
      </w:r>
    </w:p>
    <w:p w14:paraId="26463F00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4</w:t>
      </w:r>
    </w:p>
    <w:p w14:paraId="6FEBA310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5</w:t>
      </w:r>
    </w:p>
    <w:p w14:paraId="3DDB8244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6</w:t>
      </w:r>
    </w:p>
    <w:p w14:paraId="656119CF" w14:textId="77777777" w:rsidR="00850989" w:rsidRDefault="00850989" w:rsidP="00850989">
      <w:pPr>
        <w:spacing w:after="0" w:line="291" w:lineRule="atLeast"/>
        <w:rPr>
          <w:rFonts w:ascii="Courier New" w:eastAsia="Times New Roman" w:hAnsi="Courier New" w:cs="Courier New"/>
          <w:color w:val="000080"/>
          <w:sz w:val="24"/>
          <w:szCs w:val="24"/>
        </w:rPr>
      </w:pPr>
    </w:p>
    <w:p w14:paraId="29214272" w14:textId="5B79A94F" w:rsidR="00850989" w:rsidRPr="00850989" w:rsidRDefault="00850989" w:rsidP="00850989">
      <w:pPr>
        <w:spacing w:after="0" w:line="291" w:lineRule="atLeast"/>
        <w:rPr>
          <w:rFonts w:ascii="Courier New" w:eastAsia="Times New Roman" w:hAnsi="Courier New" w:cs="Courier New"/>
          <w:color w:val="000080"/>
          <w:sz w:val="24"/>
          <w:szCs w:val="24"/>
        </w:rPr>
      </w:pPr>
      <w:r w:rsidRPr="00850989">
        <w:rPr>
          <w:rFonts w:ascii="Courier New" w:eastAsia="Times New Roman" w:hAnsi="Courier New" w:cs="Courier New"/>
          <w:color w:val="000080"/>
          <w:sz w:val="24"/>
          <w:szCs w:val="24"/>
        </w:rPr>
        <w:t>In [16]:</w:t>
      </w:r>
    </w:p>
    <w:p w14:paraId="7BFEDDC9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change this code</w:t>
      </w:r>
    </w:p>
    <w:p w14:paraId="7B8F6812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number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16</w:t>
      </w:r>
    </w:p>
    <w:p w14:paraId="479864B6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second_number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</w:p>
    <w:p w14:paraId="3C5C82CB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first_array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[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2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3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]</w:t>
      </w:r>
    </w:p>
    <w:p w14:paraId="44127612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second_array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[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2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]</w:t>
      </w:r>
    </w:p>
    <w:p w14:paraId="13485F97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5A87EF88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number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15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:</w:t>
      </w:r>
    </w:p>
    <w:p w14:paraId="2BFD1FC8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proofErr w:type="gram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1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28B8FA4C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5B6709C1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first_array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:</w:t>
      </w:r>
    </w:p>
    <w:p w14:paraId="1AEE0A48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proofErr w:type="gram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2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390D257A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48639170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len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second_array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)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2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:</w:t>
      </w:r>
    </w:p>
    <w:p w14:paraId="2ECF408B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proofErr w:type="gram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3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5FEBD994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7606EEBC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len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first_array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)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len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second_array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)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5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:</w:t>
      </w:r>
    </w:p>
    <w:p w14:paraId="030198B0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proofErr w:type="gram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4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6F4B4B1C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368D73B3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first_array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b/>
          <w:bCs/>
          <w:color w:val="AA22FF"/>
          <w:sz w:val="20"/>
          <w:szCs w:val="20"/>
        </w:rPr>
        <w:t>and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first_</w:t>
      </w:r>
      <w:proofErr w:type="gram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array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[</w:t>
      </w:r>
      <w:proofErr w:type="gramEnd"/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]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:</w:t>
      </w:r>
    </w:p>
    <w:p w14:paraId="6B9C749D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proofErr w:type="gram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5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6C329C06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6C988F15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b/>
          <w:bCs/>
          <w:color w:val="AA22FF"/>
          <w:sz w:val="20"/>
          <w:szCs w:val="20"/>
        </w:rPr>
        <w:t>no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second_number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:</w:t>
      </w:r>
    </w:p>
    <w:p w14:paraId="33B6110A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proofErr w:type="gram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6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6AB88293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1</w:t>
      </w:r>
    </w:p>
    <w:p w14:paraId="4376285B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2</w:t>
      </w:r>
    </w:p>
    <w:p w14:paraId="26F6F491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3</w:t>
      </w:r>
    </w:p>
    <w:p w14:paraId="6B11196B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4</w:t>
      </w:r>
    </w:p>
    <w:p w14:paraId="0A09074C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5</w:t>
      </w:r>
    </w:p>
    <w:p w14:paraId="1769B7F8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6</w:t>
      </w:r>
    </w:p>
    <w:p w14:paraId="24E760CF" w14:textId="77777777" w:rsidR="00850989" w:rsidRDefault="00850989" w:rsidP="00850989">
      <w:pPr>
        <w:spacing w:after="0" w:line="291" w:lineRule="atLeast"/>
        <w:rPr>
          <w:rFonts w:ascii="Courier New" w:eastAsia="Times New Roman" w:hAnsi="Courier New" w:cs="Courier New"/>
          <w:color w:val="000080"/>
          <w:sz w:val="24"/>
          <w:szCs w:val="24"/>
        </w:rPr>
      </w:pPr>
    </w:p>
    <w:p w14:paraId="4DC351E6" w14:textId="3FF7EA61" w:rsidR="00850989" w:rsidRPr="00850989" w:rsidRDefault="00850989" w:rsidP="00850989">
      <w:pPr>
        <w:spacing w:after="0" w:line="291" w:lineRule="atLeast"/>
        <w:rPr>
          <w:rFonts w:ascii="Courier New" w:eastAsia="Times New Roman" w:hAnsi="Courier New" w:cs="Courier New"/>
          <w:color w:val="000080"/>
          <w:sz w:val="24"/>
          <w:szCs w:val="24"/>
        </w:rPr>
      </w:pPr>
      <w:r w:rsidRPr="00850989">
        <w:rPr>
          <w:rFonts w:ascii="Courier New" w:eastAsia="Times New Roman" w:hAnsi="Courier New" w:cs="Courier New"/>
          <w:color w:val="000080"/>
          <w:sz w:val="24"/>
          <w:szCs w:val="24"/>
        </w:rPr>
        <w:t>In [17]:</w:t>
      </w:r>
    </w:p>
    <w:p w14:paraId="5929D638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numbers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[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951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402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984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651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360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69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408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319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601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485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980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507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725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547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544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615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83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165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141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501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263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617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865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575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219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390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984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592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236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105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942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941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386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462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47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418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907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344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236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375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823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566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597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978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328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615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953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345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399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162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758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219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918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237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412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566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826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248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866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950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626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949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687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217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815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67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104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58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512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24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892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894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767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553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81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379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843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831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445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742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717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958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609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842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451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688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753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854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685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93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857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440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380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126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721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328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753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470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743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527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]</w:t>
      </w:r>
    </w:p>
    <w:p w14:paraId="350C113D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2AFE2468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72C77C0D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number </w:t>
      </w:r>
      <w:r w:rsidRPr="00850989">
        <w:rPr>
          <w:rFonts w:ascii="Courier New" w:eastAsia="Times New Roman" w:hAnsi="Courier New" w:cs="Courier New"/>
          <w:b/>
          <w:bCs/>
          <w:color w:val="AA22FF"/>
          <w:sz w:val="20"/>
          <w:szCs w:val="20"/>
        </w:rPr>
        <w:t>in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numbers:</w:t>
      </w:r>
    </w:p>
    <w:p w14:paraId="69EEE97E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r w:rsidRPr="00850989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number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237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:</w:t>
      </w:r>
    </w:p>
    <w:p w14:paraId="0D8080D6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 </w:t>
      </w:r>
      <w:r w:rsidRPr="00850989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break</w:t>
      </w:r>
    </w:p>
    <w:p w14:paraId="15DB411A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lastRenderedPageBreak/>
        <w:t xml:space="preserve">    </w:t>
      </w:r>
    </w:p>
    <w:p w14:paraId="175D2E22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r w:rsidRPr="00850989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number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%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2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:</w:t>
      </w:r>
    </w:p>
    <w:p w14:paraId="6CBF7DDB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 </w:t>
      </w:r>
      <w:r w:rsidRPr="00850989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continue</w:t>
      </w:r>
    </w:p>
    <w:p w14:paraId="094C1A8C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</w:p>
    <w:p w14:paraId="47A31432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number)</w:t>
      </w:r>
    </w:p>
    <w:p w14:paraId="564AA9DD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402</w:t>
      </w:r>
    </w:p>
    <w:p w14:paraId="09636C1D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984</w:t>
      </w:r>
    </w:p>
    <w:p w14:paraId="46374C6E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360</w:t>
      </w:r>
    </w:p>
    <w:p w14:paraId="527C0521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408</w:t>
      </w:r>
    </w:p>
    <w:p w14:paraId="7ADDB5C6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980</w:t>
      </w:r>
    </w:p>
    <w:p w14:paraId="269377A0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544</w:t>
      </w:r>
    </w:p>
    <w:p w14:paraId="0260F0FF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390</w:t>
      </w:r>
    </w:p>
    <w:p w14:paraId="5C0A1F22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984</w:t>
      </w:r>
    </w:p>
    <w:p w14:paraId="0B59338C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592</w:t>
      </w:r>
    </w:p>
    <w:p w14:paraId="781B4451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236</w:t>
      </w:r>
    </w:p>
    <w:p w14:paraId="4918DC0C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942</w:t>
      </w:r>
    </w:p>
    <w:p w14:paraId="59BEA5AE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386</w:t>
      </w:r>
    </w:p>
    <w:p w14:paraId="01E6DE94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462</w:t>
      </w:r>
    </w:p>
    <w:p w14:paraId="10F5897E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418</w:t>
      </w:r>
    </w:p>
    <w:p w14:paraId="36A86352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344</w:t>
      </w:r>
    </w:p>
    <w:p w14:paraId="74F70246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236</w:t>
      </w:r>
    </w:p>
    <w:p w14:paraId="431F2E31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566</w:t>
      </w:r>
    </w:p>
    <w:p w14:paraId="1E3BE3E5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978</w:t>
      </w:r>
    </w:p>
    <w:p w14:paraId="7AA296B7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328</w:t>
      </w:r>
    </w:p>
    <w:p w14:paraId="4A7CD21B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162</w:t>
      </w:r>
    </w:p>
    <w:p w14:paraId="319537BE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758</w:t>
      </w:r>
    </w:p>
    <w:p w14:paraId="44883702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918</w:t>
      </w:r>
    </w:p>
    <w:p w14:paraId="2E0CE69D" w14:textId="77777777" w:rsidR="00850989" w:rsidRDefault="00850989" w:rsidP="00850989">
      <w:pPr>
        <w:spacing w:after="0" w:line="291" w:lineRule="atLeast"/>
        <w:rPr>
          <w:rFonts w:ascii="Courier New" w:eastAsia="Times New Roman" w:hAnsi="Courier New" w:cs="Courier New"/>
          <w:color w:val="000080"/>
          <w:sz w:val="24"/>
          <w:szCs w:val="24"/>
        </w:rPr>
      </w:pPr>
    </w:p>
    <w:p w14:paraId="38B33067" w14:textId="6120453C" w:rsidR="00850989" w:rsidRPr="00850989" w:rsidRDefault="00850989" w:rsidP="00850989">
      <w:pPr>
        <w:spacing w:after="0" w:line="291" w:lineRule="atLeast"/>
        <w:rPr>
          <w:rFonts w:ascii="Courier New" w:eastAsia="Times New Roman" w:hAnsi="Courier New" w:cs="Courier New"/>
          <w:color w:val="000080"/>
          <w:sz w:val="24"/>
          <w:szCs w:val="24"/>
        </w:rPr>
      </w:pPr>
      <w:r w:rsidRPr="00850989">
        <w:rPr>
          <w:rFonts w:ascii="Courier New" w:eastAsia="Times New Roman" w:hAnsi="Courier New" w:cs="Courier New"/>
          <w:color w:val="000080"/>
          <w:sz w:val="24"/>
          <w:szCs w:val="24"/>
        </w:rPr>
        <w:t>In [26]:</w:t>
      </w:r>
    </w:p>
    <w:p w14:paraId="4D54AFBE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Modify this function to return a list of strings as defined above</w:t>
      </w:r>
    </w:p>
    <w:p w14:paraId="44E6DB13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def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50989">
        <w:rPr>
          <w:rFonts w:ascii="Courier New" w:eastAsia="Times New Roman" w:hAnsi="Courier New" w:cs="Courier New"/>
          <w:color w:val="0000FF"/>
          <w:sz w:val="20"/>
          <w:szCs w:val="20"/>
        </w:rPr>
        <w:t>list_</w:t>
      </w:r>
      <w:proofErr w:type="gramStart"/>
      <w:r w:rsidRPr="00850989">
        <w:rPr>
          <w:rFonts w:ascii="Courier New" w:eastAsia="Times New Roman" w:hAnsi="Courier New" w:cs="Courier New"/>
          <w:color w:val="0000FF"/>
          <w:sz w:val="20"/>
          <w:szCs w:val="20"/>
        </w:rPr>
        <w:t>benefits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:</w:t>
      </w:r>
    </w:p>
    <w:p w14:paraId="676F3394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r w:rsidRPr="00850989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return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More organized code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More readable code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Easier code reuse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Allowing programmers to share and connect code together"</w:t>
      </w:r>
    </w:p>
    <w:p w14:paraId="301AA024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</w:p>
    <w:p w14:paraId="087E43B9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6EF8BDFC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Modify this function to concatenate to each benefit - " is a benefit of functions!"</w:t>
      </w:r>
    </w:p>
    <w:p w14:paraId="579D6C13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def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50989">
        <w:rPr>
          <w:rFonts w:ascii="Courier New" w:eastAsia="Times New Roman" w:hAnsi="Courier New" w:cs="Courier New"/>
          <w:color w:val="0000FF"/>
          <w:sz w:val="20"/>
          <w:szCs w:val="20"/>
        </w:rPr>
        <w:t>build_sentence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benefit):</w:t>
      </w:r>
    </w:p>
    <w:p w14:paraId="4D47F4BC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r w:rsidRPr="00850989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return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850989">
        <w:rPr>
          <w:rFonts w:ascii="Courier New" w:eastAsia="Times New Roman" w:hAnsi="Courier New" w:cs="Courier New"/>
          <w:b/>
          <w:bCs/>
          <w:color w:val="BB6688"/>
          <w:sz w:val="20"/>
          <w:szCs w:val="20"/>
        </w:rPr>
        <w:t>%s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is a benefit of functions!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%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benefit</w:t>
      </w:r>
    </w:p>
    <w:p w14:paraId="5C84B659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</w:p>
    <w:p w14:paraId="6A545D4E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418C6588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def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50989">
        <w:rPr>
          <w:rFonts w:ascii="Courier New" w:eastAsia="Times New Roman" w:hAnsi="Courier New" w:cs="Courier New"/>
          <w:color w:val="0000FF"/>
          <w:sz w:val="20"/>
          <w:szCs w:val="20"/>
        </w:rPr>
        <w:t>name_the_benefits_of_</w:t>
      </w:r>
      <w:proofErr w:type="gramStart"/>
      <w:r w:rsidRPr="00850989">
        <w:rPr>
          <w:rFonts w:ascii="Courier New" w:eastAsia="Times New Roman" w:hAnsi="Courier New" w:cs="Courier New"/>
          <w:color w:val="0000FF"/>
          <w:sz w:val="20"/>
          <w:szCs w:val="20"/>
        </w:rPr>
        <w:t>functions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:</w:t>
      </w:r>
    </w:p>
    <w:p w14:paraId="421FF756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list_of_benefits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list_</w:t>
      </w:r>
      <w:proofErr w:type="gram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benefits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5F606B6B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r w:rsidRPr="00850989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benefit </w:t>
      </w:r>
      <w:r w:rsidRPr="00850989">
        <w:rPr>
          <w:rFonts w:ascii="Courier New" w:eastAsia="Times New Roman" w:hAnsi="Courier New" w:cs="Courier New"/>
          <w:b/>
          <w:bCs/>
          <w:color w:val="AA22FF"/>
          <w:sz w:val="20"/>
          <w:szCs w:val="20"/>
        </w:rPr>
        <w:t>in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list_of_benefits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:</w:t>
      </w:r>
    </w:p>
    <w:p w14:paraId="1105C529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 </w:t>
      </w:r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build_sentence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benefit))</w:t>
      </w:r>
    </w:p>
    <w:p w14:paraId="25696ED8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58CE09BE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name_the_benefits_of_</w:t>
      </w:r>
      <w:proofErr w:type="gram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functions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73589D7B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More organized code is a benefit of functions!</w:t>
      </w:r>
    </w:p>
    <w:p w14:paraId="299E6142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More readable code is a benefit of functions!</w:t>
      </w:r>
    </w:p>
    <w:p w14:paraId="3C05F845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Easier code reuse is a benefit of functions!</w:t>
      </w:r>
    </w:p>
    <w:p w14:paraId="4C1239FF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Allowing programmers to share and connect code together is a benefit of functions!</w:t>
      </w:r>
    </w:p>
    <w:p w14:paraId="7247B7B0" w14:textId="77777777" w:rsidR="00850989" w:rsidRPr="00850989" w:rsidRDefault="00850989" w:rsidP="00850989">
      <w:pPr>
        <w:spacing w:after="0" w:line="291" w:lineRule="atLeast"/>
        <w:rPr>
          <w:rFonts w:ascii="Courier New" w:eastAsia="Times New Roman" w:hAnsi="Courier New" w:cs="Courier New"/>
          <w:color w:val="000080"/>
          <w:sz w:val="24"/>
          <w:szCs w:val="24"/>
        </w:rPr>
      </w:pPr>
      <w:r w:rsidRPr="00850989">
        <w:rPr>
          <w:rFonts w:ascii="Courier New" w:eastAsia="Times New Roman" w:hAnsi="Courier New" w:cs="Courier New"/>
          <w:color w:val="000080"/>
          <w:sz w:val="24"/>
          <w:szCs w:val="24"/>
        </w:rPr>
        <w:t>In [27]:</w:t>
      </w:r>
    </w:p>
    <w:p w14:paraId="445EC2CA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define the Vehicle class</w:t>
      </w:r>
    </w:p>
    <w:p w14:paraId="02638FEF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class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Vehicle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:</w:t>
      </w:r>
    </w:p>
    <w:p w14:paraId="4095816A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name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"</w:t>
      </w:r>
    </w:p>
    <w:p w14:paraId="4292A530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kind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"</w:t>
      </w:r>
    </w:p>
    <w:p w14:paraId="0ED7FF94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color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"</w:t>
      </w:r>
    </w:p>
    <w:p w14:paraId="0F747BC7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value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100.00</w:t>
      </w:r>
    </w:p>
    <w:p w14:paraId="02BD3ED0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r w:rsidRPr="00850989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def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0000FF"/>
          <w:sz w:val="20"/>
          <w:szCs w:val="20"/>
        </w:rPr>
        <w:t>description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self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:</w:t>
      </w:r>
    </w:p>
    <w:p w14:paraId="311F69E9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 </w:t>
      </w: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desc_str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850989">
        <w:rPr>
          <w:rFonts w:ascii="Courier New" w:eastAsia="Times New Roman" w:hAnsi="Courier New" w:cs="Courier New"/>
          <w:b/>
          <w:bCs/>
          <w:color w:val="BB6688"/>
          <w:sz w:val="20"/>
          <w:szCs w:val="20"/>
        </w:rPr>
        <w:t>%s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is a </w:t>
      </w:r>
      <w:r w:rsidRPr="00850989">
        <w:rPr>
          <w:rFonts w:ascii="Courier New" w:eastAsia="Times New Roman" w:hAnsi="Courier New" w:cs="Courier New"/>
          <w:b/>
          <w:bCs/>
          <w:color w:val="BB6688"/>
          <w:sz w:val="20"/>
          <w:szCs w:val="20"/>
        </w:rPr>
        <w:t>%s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b/>
          <w:bCs/>
          <w:color w:val="BB6688"/>
          <w:sz w:val="20"/>
          <w:szCs w:val="20"/>
        </w:rPr>
        <w:t>%s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worth $</w:t>
      </w:r>
      <w:r w:rsidRPr="00850989">
        <w:rPr>
          <w:rFonts w:ascii="Courier New" w:eastAsia="Times New Roman" w:hAnsi="Courier New" w:cs="Courier New"/>
          <w:b/>
          <w:bCs/>
          <w:color w:val="BB6688"/>
          <w:sz w:val="20"/>
          <w:szCs w:val="20"/>
        </w:rPr>
        <w:t>%.2f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.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%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(</w:t>
      </w:r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self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name, </w:t>
      </w:r>
      <w:proofErr w:type="spellStart"/>
      <w:proofErr w:type="gram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self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color</w:t>
      </w:r>
      <w:proofErr w:type="spellEnd"/>
      <w:proofErr w:type="gram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proofErr w:type="spell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self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kind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proofErr w:type="spell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self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value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1D2ED9E7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 </w:t>
      </w:r>
      <w:r w:rsidRPr="00850989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return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desc_str</w:t>
      </w:r>
      <w:proofErr w:type="spellEnd"/>
    </w:p>
    <w:p w14:paraId="296A3DA0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 </w:t>
      </w:r>
    </w:p>
    <w:p w14:paraId="6BCADA45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car1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gram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Vehicle(</w:t>
      </w:r>
      <w:proofErr w:type="gram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60247D47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car1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name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Super Duty"</w:t>
      </w:r>
    </w:p>
    <w:p w14:paraId="72E70281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car1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color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Grey"</w:t>
      </w:r>
    </w:p>
    <w:p w14:paraId="2357F66B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car1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kind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truck"</w:t>
      </w:r>
    </w:p>
    <w:p w14:paraId="00951B8D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car1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value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80000.00</w:t>
      </w:r>
    </w:p>
    <w:p w14:paraId="734E97EF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 </w:t>
      </w:r>
    </w:p>
    <w:p w14:paraId="29279002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car2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gram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Vehicle(</w:t>
      </w:r>
      <w:proofErr w:type="gram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6DCC5632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car2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name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Ram"</w:t>
      </w:r>
    </w:p>
    <w:p w14:paraId="5313A237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car2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color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white"</w:t>
      </w:r>
    </w:p>
    <w:p w14:paraId="3343011B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car2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kind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truck"</w:t>
      </w:r>
    </w:p>
    <w:p w14:paraId="2C8E3C94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car2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value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60000.00</w:t>
      </w:r>
    </w:p>
    <w:p w14:paraId="67B6D673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 </w:t>
      </w:r>
    </w:p>
    <w:p w14:paraId="6C4DEE10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test code</w:t>
      </w:r>
    </w:p>
    <w:p w14:paraId="04B2D86C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gram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car1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description())</w:t>
      </w:r>
    </w:p>
    <w:p w14:paraId="5C255D68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gram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car2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description())</w:t>
      </w:r>
    </w:p>
    <w:p w14:paraId="207D4523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Super Duty is a Grey truck worth $80000.00.</w:t>
      </w:r>
    </w:p>
    <w:p w14:paraId="00D207D7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Ram is a white truck worth $60000.00.</w:t>
      </w:r>
    </w:p>
    <w:p w14:paraId="3A802535" w14:textId="77777777" w:rsidR="00850989" w:rsidRDefault="00850989" w:rsidP="00850989">
      <w:pPr>
        <w:spacing w:after="0" w:line="291" w:lineRule="atLeast"/>
        <w:rPr>
          <w:rFonts w:ascii="Courier New" w:eastAsia="Times New Roman" w:hAnsi="Courier New" w:cs="Courier New"/>
          <w:color w:val="000080"/>
          <w:sz w:val="24"/>
          <w:szCs w:val="24"/>
        </w:rPr>
      </w:pPr>
    </w:p>
    <w:p w14:paraId="14837875" w14:textId="70B3BDAA" w:rsidR="00850989" w:rsidRPr="00850989" w:rsidRDefault="00850989" w:rsidP="00850989">
      <w:pPr>
        <w:spacing w:after="0" w:line="291" w:lineRule="atLeast"/>
        <w:rPr>
          <w:rFonts w:ascii="Courier New" w:eastAsia="Times New Roman" w:hAnsi="Courier New" w:cs="Courier New"/>
          <w:color w:val="000080"/>
          <w:sz w:val="24"/>
          <w:szCs w:val="24"/>
        </w:rPr>
      </w:pPr>
      <w:r w:rsidRPr="00850989">
        <w:rPr>
          <w:rFonts w:ascii="Courier New" w:eastAsia="Times New Roman" w:hAnsi="Courier New" w:cs="Courier New"/>
          <w:color w:val="000080"/>
          <w:sz w:val="24"/>
          <w:szCs w:val="24"/>
        </w:rPr>
        <w:t>In [28]:</w:t>
      </w:r>
    </w:p>
    <w:p w14:paraId="12B0E092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phonebook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{</w:t>
      </w:r>
    </w:p>
    <w:p w14:paraId="26A40BA2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John</w:t>
      </w:r>
      <w:proofErr w:type="gramStart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:</w:t>
      </w:r>
      <w:proofErr w:type="gram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938477566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</w:p>
    <w:p w14:paraId="7E5F05B9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Jack</w:t>
      </w:r>
      <w:proofErr w:type="gramStart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:</w:t>
      </w:r>
      <w:proofErr w:type="gram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938377264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</w:p>
    <w:p w14:paraId="1E6B97C9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Jill</w:t>
      </w:r>
      <w:proofErr w:type="gramStart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:</w:t>
      </w:r>
      <w:proofErr w:type="gram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947662781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</w:p>
    <w:p w14:paraId="20AAC8C5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Jake</w:t>
      </w:r>
      <w:proofErr w:type="gramStart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:</w:t>
      </w:r>
      <w:proofErr w:type="gram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938273443</w:t>
      </w:r>
    </w:p>
    <w:p w14:paraId="52E503BC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}</w:t>
      </w:r>
    </w:p>
    <w:p w14:paraId="36CD18CA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753CE0E2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phonebook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pop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Jill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3B8C46B2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728AE3B9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testing code</w:t>
      </w:r>
    </w:p>
    <w:p w14:paraId="554F17E8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Jake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b/>
          <w:bCs/>
          <w:color w:val="AA22FF"/>
          <w:sz w:val="20"/>
          <w:szCs w:val="20"/>
        </w:rPr>
        <w:t>in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phonebook:</w:t>
      </w:r>
    </w:p>
    <w:p w14:paraId="5655081B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proofErr w:type="gram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Jake is listed in the phonebook.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1724D212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Jill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b/>
          <w:bCs/>
          <w:color w:val="AA22FF"/>
          <w:sz w:val="20"/>
          <w:szCs w:val="20"/>
        </w:rPr>
        <w:t>no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b/>
          <w:bCs/>
          <w:color w:val="AA22FF"/>
          <w:sz w:val="20"/>
          <w:szCs w:val="20"/>
        </w:rPr>
        <w:t>in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phonebook:</w:t>
      </w:r>
    </w:p>
    <w:p w14:paraId="7A9BC358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proofErr w:type="gram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Jill is not listed in the phonebook.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44A1F9C2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Jake is listed in the phonebook.</w:t>
      </w:r>
    </w:p>
    <w:p w14:paraId="14F76BCF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Jill is not listed in the phonebook.</w:t>
      </w:r>
    </w:p>
    <w:p w14:paraId="1C7FDFA7" w14:textId="77777777" w:rsidR="00850989" w:rsidRDefault="00850989" w:rsidP="00850989">
      <w:pPr>
        <w:spacing w:after="0" w:line="291" w:lineRule="atLeast"/>
        <w:rPr>
          <w:rFonts w:ascii="Courier New" w:eastAsia="Times New Roman" w:hAnsi="Courier New" w:cs="Courier New"/>
          <w:color w:val="000080"/>
          <w:sz w:val="24"/>
          <w:szCs w:val="24"/>
        </w:rPr>
      </w:pPr>
    </w:p>
    <w:p w14:paraId="72EF9FFD" w14:textId="56086E64" w:rsidR="00850989" w:rsidRPr="00850989" w:rsidRDefault="00850989" w:rsidP="00850989">
      <w:pPr>
        <w:spacing w:after="0" w:line="291" w:lineRule="atLeast"/>
        <w:rPr>
          <w:rFonts w:ascii="Courier New" w:eastAsia="Times New Roman" w:hAnsi="Courier New" w:cs="Courier New"/>
          <w:color w:val="000080"/>
          <w:sz w:val="24"/>
          <w:szCs w:val="24"/>
        </w:rPr>
      </w:pPr>
      <w:r w:rsidRPr="00850989">
        <w:rPr>
          <w:rFonts w:ascii="Courier New" w:eastAsia="Times New Roman" w:hAnsi="Courier New" w:cs="Courier New"/>
          <w:color w:val="000080"/>
          <w:sz w:val="24"/>
          <w:szCs w:val="24"/>
        </w:rPr>
        <w:t>In [29]:</w:t>
      </w:r>
    </w:p>
    <w:p w14:paraId="6DD9AB29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phonebook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{</w:t>
      </w:r>
    </w:p>
    <w:p w14:paraId="528846A5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John</w:t>
      </w:r>
      <w:proofErr w:type="gramStart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:</w:t>
      </w:r>
      <w:proofErr w:type="gram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938477566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</w:p>
    <w:p w14:paraId="510B006E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Jack</w:t>
      </w:r>
      <w:proofErr w:type="gramStart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:</w:t>
      </w:r>
      <w:proofErr w:type="gram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938377264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</w:p>
    <w:p w14:paraId="2E1C69A8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Jill</w:t>
      </w:r>
      <w:proofErr w:type="gramStart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:</w:t>
      </w:r>
      <w:proofErr w:type="gram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947662781</w:t>
      </w:r>
    </w:p>
    <w:p w14:paraId="130E28E0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}</w:t>
      </w:r>
    </w:p>
    <w:p w14:paraId="2142E0DC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1DB91657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write your code here</w:t>
      </w:r>
    </w:p>
    <w:p w14:paraId="609AC6D8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phonebook[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Jake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]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938273443</w:t>
      </w:r>
    </w:p>
    <w:p w14:paraId="2CCB3200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del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phonebook[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Jill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]</w:t>
      </w:r>
    </w:p>
    <w:p w14:paraId="0A49E233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4F777AD8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testing code</w:t>
      </w:r>
    </w:p>
    <w:p w14:paraId="35B092C7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Jake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b/>
          <w:bCs/>
          <w:color w:val="AA22FF"/>
          <w:sz w:val="20"/>
          <w:szCs w:val="20"/>
        </w:rPr>
        <w:t>in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phonebook:</w:t>
      </w:r>
    </w:p>
    <w:p w14:paraId="51FB9BC2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proofErr w:type="gram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Jake is listed in the phonebook.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3C93358C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Jill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b/>
          <w:bCs/>
          <w:color w:val="AA22FF"/>
          <w:sz w:val="20"/>
          <w:szCs w:val="20"/>
        </w:rPr>
        <w:t>no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b/>
          <w:bCs/>
          <w:color w:val="AA22FF"/>
          <w:sz w:val="20"/>
          <w:szCs w:val="20"/>
        </w:rPr>
        <w:t>in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phonebook:</w:t>
      </w:r>
    </w:p>
    <w:p w14:paraId="767A0E0D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proofErr w:type="gram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Jill is not listed in the phonebook.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437A12E4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Jake is listed in the phonebook.</w:t>
      </w:r>
    </w:p>
    <w:p w14:paraId="3D338C92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Jill is not listed in the phonebook.</w:t>
      </w:r>
    </w:p>
    <w:p w14:paraId="7DA48B69" w14:textId="77777777" w:rsidR="00850989" w:rsidRPr="00850989" w:rsidRDefault="00850989" w:rsidP="00850989">
      <w:pPr>
        <w:spacing w:after="0" w:line="291" w:lineRule="atLeast"/>
        <w:rPr>
          <w:rFonts w:ascii="Courier New" w:eastAsia="Times New Roman" w:hAnsi="Courier New" w:cs="Courier New"/>
          <w:color w:val="000080"/>
          <w:sz w:val="24"/>
          <w:szCs w:val="24"/>
        </w:rPr>
      </w:pPr>
      <w:r w:rsidRPr="00850989">
        <w:rPr>
          <w:rFonts w:ascii="Courier New" w:eastAsia="Times New Roman" w:hAnsi="Courier New" w:cs="Courier New"/>
          <w:color w:val="000080"/>
          <w:sz w:val="24"/>
          <w:szCs w:val="24"/>
        </w:rPr>
        <w:t>In [30]:</w:t>
      </w:r>
    </w:p>
    <w:p w14:paraId="2C853B33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mpor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re</w:t>
      </w:r>
    </w:p>
    <w:p w14:paraId="0E3CD757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4F1DE6D7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find_members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[]</w:t>
      </w:r>
    </w:p>
    <w:p w14:paraId="492DB5D3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member </w:t>
      </w:r>
      <w:r w:rsidRPr="00850989">
        <w:rPr>
          <w:rFonts w:ascii="Courier New" w:eastAsia="Times New Roman" w:hAnsi="Courier New" w:cs="Courier New"/>
          <w:b/>
          <w:bCs/>
          <w:color w:val="AA22FF"/>
          <w:sz w:val="20"/>
          <w:szCs w:val="20"/>
        </w:rPr>
        <w:t>in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dir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re):</w:t>
      </w:r>
    </w:p>
    <w:p w14:paraId="79A532D2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r w:rsidRPr="00850989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color w:val="BA2121"/>
          <w:sz w:val="20"/>
          <w:szCs w:val="20"/>
        </w:rPr>
        <w:t>"find"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50989">
        <w:rPr>
          <w:rFonts w:ascii="Courier New" w:eastAsia="Times New Roman" w:hAnsi="Courier New" w:cs="Courier New"/>
          <w:b/>
          <w:bCs/>
          <w:color w:val="AA22FF"/>
          <w:sz w:val="20"/>
          <w:szCs w:val="20"/>
        </w:rPr>
        <w:t>in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member:</w:t>
      </w:r>
    </w:p>
    <w:p w14:paraId="519B93F4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 </w:t>
      </w: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find_</w:t>
      </w:r>
      <w:proofErr w:type="gram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members</w:t>
      </w:r>
      <w:r w:rsidRPr="00850989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append</w:t>
      </w:r>
      <w:proofErr w:type="spellEnd"/>
      <w:proofErr w:type="gram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member)</w:t>
      </w:r>
    </w:p>
    <w:p w14:paraId="5887E69C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 </w:t>
      </w:r>
    </w:p>
    <w:p w14:paraId="70A6C8E2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r w:rsidRPr="00850989">
        <w:rPr>
          <w:rFonts w:ascii="Courier New" w:eastAsia="Times New Roman" w:hAnsi="Courier New" w:cs="Courier New"/>
          <w:color w:val="008000"/>
          <w:sz w:val="20"/>
          <w:szCs w:val="20"/>
        </w:rPr>
        <w:t>sorted</w:t>
      </w:r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find_members</w:t>
      </w:r>
      <w:proofErr w:type="spellEnd"/>
      <w:r w:rsidRPr="00850989">
        <w:rPr>
          <w:rFonts w:ascii="Courier New" w:eastAsia="Times New Roman" w:hAnsi="Courier New" w:cs="Courier New"/>
          <w:color w:val="333333"/>
          <w:sz w:val="20"/>
          <w:szCs w:val="20"/>
        </w:rPr>
        <w:t>))</w:t>
      </w:r>
    </w:p>
    <w:p w14:paraId="49757A9D" w14:textId="77777777" w:rsidR="00850989" w:rsidRPr="00850989" w:rsidRDefault="00850989" w:rsidP="008509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['</w:t>
      </w:r>
      <w:proofErr w:type="spellStart"/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findall</w:t>
      </w:r>
      <w:proofErr w:type="spellEnd"/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', '</w:t>
      </w:r>
      <w:proofErr w:type="spellStart"/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finditer</w:t>
      </w:r>
      <w:proofErr w:type="spellEnd"/>
      <w:r w:rsidRPr="00850989">
        <w:rPr>
          <w:rFonts w:ascii="Courier New" w:eastAsia="Times New Roman" w:hAnsi="Courier New" w:cs="Courier New"/>
          <w:color w:val="000000"/>
          <w:sz w:val="20"/>
          <w:szCs w:val="20"/>
        </w:rPr>
        <w:t>']</w:t>
      </w:r>
    </w:p>
    <w:p w14:paraId="3AEDC442" w14:textId="77777777" w:rsidR="00850989" w:rsidRPr="00850989" w:rsidRDefault="00850989" w:rsidP="00850989">
      <w:pPr>
        <w:shd w:val="clear" w:color="auto" w:fill="FFFFFF"/>
        <w:spacing w:after="0" w:line="291" w:lineRule="atLeast"/>
        <w:rPr>
          <w:rFonts w:ascii="Courier New" w:eastAsia="Times New Roman" w:hAnsi="Courier New" w:cs="Courier New"/>
          <w:color w:val="000080"/>
          <w:sz w:val="21"/>
          <w:szCs w:val="21"/>
        </w:rPr>
      </w:pPr>
      <w:r w:rsidRPr="00850989">
        <w:rPr>
          <w:rFonts w:ascii="Courier New" w:eastAsia="Times New Roman" w:hAnsi="Courier New" w:cs="Courier New"/>
          <w:color w:val="000080"/>
          <w:sz w:val="21"/>
          <w:szCs w:val="21"/>
        </w:rPr>
        <w:t>In </w:t>
      </w:r>
      <w:proofErr w:type="gramStart"/>
      <w:r w:rsidRPr="00850989">
        <w:rPr>
          <w:rFonts w:ascii="Courier New" w:eastAsia="Times New Roman" w:hAnsi="Courier New" w:cs="Courier New"/>
          <w:color w:val="000080"/>
          <w:sz w:val="21"/>
          <w:szCs w:val="21"/>
        </w:rPr>
        <w:t>[ ]</w:t>
      </w:r>
      <w:proofErr w:type="gramEnd"/>
      <w:r w:rsidRPr="00850989">
        <w:rPr>
          <w:rFonts w:ascii="Courier New" w:eastAsia="Times New Roman" w:hAnsi="Courier New" w:cs="Courier New"/>
          <w:color w:val="000080"/>
          <w:sz w:val="21"/>
          <w:szCs w:val="21"/>
        </w:rPr>
        <w:t>:</w:t>
      </w:r>
    </w:p>
    <w:p w14:paraId="62038F7C" w14:textId="4E8EEF0B" w:rsidR="00131E63" w:rsidRDefault="00131E63"/>
    <w:sectPr w:rsidR="00131E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0NzS0MDM0MbS0sDBX0lEKTi0uzszPAykwrAUAIJgg7SwAAAA="/>
  </w:docVars>
  <w:rsids>
    <w:rsidRoot w:val="00850989"/>
    <w:rsid w:val="00131E63"/>
    <w:rsid w:val="00850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C6DAEB"/>
  <w15:chartTrackingRefBased/>
  <w15:docId w15:val="{53317B2A-1955-4C76-867E-D8E55DCE4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5098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098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customStyle="1" w:styleId="msonormal0">
    <w:name w:val="msonormal"/>
    <w:basedOn w:val="Normal"/>
    <w:rsid w:val="008509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50989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50989"/>
    <w:rPr>
      <w:color w:val="800080"/>
      <w:u w:val="single"/>
    </w:rPr>
  </w:style>
  <w:style w:type="paragraph" w:styleId="NormalWeb">
    <w:name w:val="Normal (Web)"/>
    <w:basedOn w:val="Normal"/>
    <w:uiPriority w:val="99"/>
    <w:semiHidden/>
    <w:unhideWhenUsed/>
    <w:rsid w:val="008509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5098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50989"/>
    <w:rPr>
      <w:rFonts w:ascii="Courier New" w:eastAsia="Times New Roman" w:hAnsi="Courier New" w:cs="Courier New"/>
      <w:sz w:val="20"/>
      <w:szCs w:val="20"/>
    </w:rPr>
  </w:style>
  <w:style w:type="character" w:customStyle="1" w:styleId="nb">
    <w:name w:val="nb"/>
    <w:basedOn w:val="DefaultParagraphFont"/>
    <w:rsid w:val="00850989"/>
  </w:style>
  <w:style w:type="character" w:customStyle="1" w:styleId="p">
    <w:name w:val="p"/>
    <w:basedOn w:val="DefaultParagraphFont"/>
    <w:rsid w:val="00850989"/>
  </w:style>
  <w:style w:type="character" w:customStyle="1" w:styleId="s2">
    <w:name w:val="s2"/>
    <w:basedOn w:val="DefaultParagraphFont"/>
    <w:rsid w:val="00850989"/>
  </w:style>
  <w:style w:type="character" w:customStyle="1" w:styleId="n">
    <w:name w:val="n"/>
    <w:basedOn w:val="DefaultParagraphFont"/>
    <w:rsid w:val="00850989"/>
  </w:style>
  <w:style w:type="character" w:customStyle="1" w:styleId="o">
    <w:name w:val="o"/>
    <w:basedOn w:val="DefaultParagraphFont"/>
    <w:rsid w:val="00850989"/>
  </w:style>
  <w:style w:type="character" w:customStyle="1" w:styleId="mi">
    <w:name w:val="mi"/>
    <w:basedOn w:val="DefaultParagraphFont"/>
    <w:rsid w:val="00850989"/>
  </w:style>
  <w:style w:type="character" w:customStyle="1" w:styleId="mf">
    <w:name w:val="mf"/>
    <w:basedOn w:val="DefaultParagraphFont"/>
    <w:rsid w:val="00850989"/>
  </w:style>
  <w:style w:type="character" w:customStyle="1" w:styleId="c1">
    <w:name w:val="c1"/>
    <w:basedOn w:val="DefaultParagraphFont"/>
    <w:rsid w:val="00850989"/>
  </w:style>
  <w:style w:type="character" w:customStyle="1" w:styleId="k">
    <w:name w:val="k"/>
    <w:basedOn w:val="DefaultParagraphFont"/>
    <w:rsid w:val="00850989"/>
  </w:style>
  <w:style w:type="character" w:customStyle="1" w:styleId="si">
    <w:name w:val="si"/>
    <w:basedOn w:val="DefaultParagraphFont"/>
    <w:rsid w:val="00850989"/>
  </w:style>
  <w:style w:type="character" w:customStyle="1" w:styleId="ow">
    <w:name w:val="ow"/>
    <w:basedOn w:val="DefaultParagraphFont"/>
    <w:rsid w:val="00850989"/>
  </w:style>
  <w:style w:type="character" w:customStyle="1" w:styleId="s1">
    <w:name w:val="s1"/>
    <w:basedOn w:val="DefaultParagraphFont"/>
    <w:rsid w:val="00850989"/>
  </w:style>
  <w:style w:type="character" w:customStyle="1" w:styleId="nf">
    <w:name w:val="nf"/>
    <w:basedOn w:val="DefaultParagraphFont"/>
    <w:rsid w:val="00850989"/>
  </w:style>
  <w:style w:type="character" w:customStyle="1" w:styleId="nc">
    <w:name w:val="nc"/>
    <w:basedOn w:val="DefaultParagraphFont"/>
    <w:rsid w:val="00850989"/>
  </w:style>
  <w:style w:type="character" w:customStyle="1" w:styleId="bp">
    <w:name w:val="bp"/>
    <w:basedOn w:val="DefaultParagraphFont"/>
    <w:rsid w:val="00850989"/>
  </w:style>
  <w:style w:type="character" w:customStyle="1" w:styleId="kn">
    <w:name w:val="kn"/>
    <w:basedOn w:val="DefaultParagraphFont"/>
    <w:rsid w:val="00850989"/>
  </w:style>
  <w:style w:type="character" w:customStyle="1" w:styleId="nn">
    <w:name w:val="nn"/>
    <w:basedOn w:val="DefaultParagraphFont"/>
    <w:rsid w:val="008509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235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25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28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402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299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0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98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68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7034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88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817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327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740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4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66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4901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1889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496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621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168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084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77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831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67305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96468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382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914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568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840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52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721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9606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301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127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5318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69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741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99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7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29929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4646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947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4273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351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354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4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271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52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5729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075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152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544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822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38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381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211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857467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82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8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50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520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0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48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9554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28242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6367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3419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7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56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19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233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2751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8604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3752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184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050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490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33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333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0789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4015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487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605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330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411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04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21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1496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52742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927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697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079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986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76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8321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93892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16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021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78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06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78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407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226466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995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3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553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520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58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3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671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494980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824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282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5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49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0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142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057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841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532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752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532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492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021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9086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82900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349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6787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224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32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64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492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3217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7292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034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8826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022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426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40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00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378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156193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007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59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004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122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64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24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3863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898224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002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8273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051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586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18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3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724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60629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01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457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431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079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57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2683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0848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79039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9494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94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1550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4935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5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780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6634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08966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08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2689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061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6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learnpython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1</Pages>
  <Words>1374</Words>
  <Characters>7832</Characters>
  <Application>Microsoft Office Word</Application>
  <DocSecurity>0</DocSecurity>
  <Lines>65</Lines>
  <Paragraphs>18</Paragraphs>
  <ScaleCrop>false</ScaleCrop>
  <Company/>
  <LinksUpToDate>false</LinksUpToDate>
  <CharactersWithSpaces>9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Lister</dc:creator>
  <cp:keywords/>
  <dc:description/>
  <cp:lastModifiedBy>Daniel Lister</cp:lastModifiedBy>
  <cp:revision>1</cp:revision>
  <dcterms:created xsi:type="dcterms:W3CDTF">2020-09-10T00:26:00Z</dcterms:created>
  <dcterms:modified xsi:type="dcterms:W3CDTF">2020-09-10T00:32:00Z</dcterms:modified>
</cp:coreProperties>
</file>